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AF9DD" w14:textId="49015AFC" w:rsidR="00780C37" w:rsidRDefault="00097718" w:rsidP="2007C81E">
      <w:pPr>
        <w:pStyle w:val="paragraph"/>
        <w:tabs>
          <w:tab w:val="left" w:pos="378"/>
        </w:tabs>
        <w:spacing w:before="0" w:beforeAutospacing="0" w:after="0" w:afterAutospacing="0"/>
        <w:jc w:val="center"/>
        <w:textAlignment w:val="baseline"/>
        <w:rPr>
          <w:rStyle w:val="eop"/>
          <w:b/>
          <w:bCs/>
        </w:rPr>
      </w:pPr>
      <w:r w:rsidRPr="2007C81E">
        <w:rPr>
          <w:rStyle w:val="normaltextrun"/>
        </w:rPr>
        <w:t xml:space="preserve"> </w:t>
      </w:r>
      <w:bookmarkStart w:id="0" w:name="_Hlk152660010"/>
      <w:r w:rsidR="00780C37" w:rsidRPr="2007C81E">
        <w:rPr>
          <w:rStyle w:val="normaltextrun"/>
          <w:b/>
          <w:bCs/>
        </w:rPr>
        <w:t>YOUNGSTOWN STATE UNIVERSITY</w:t>
      </w:r>
    </w:p>
    <w:p w14:paraId="06A6F9CE" w14:textId="0B4B2C03" w:rsidR="000F6E31" w:rsidRPr="00FF0470" w:rsidRDefault="000F6E31" w:rsidP="0FAFFCB0">
      <w:pPr>
        <w:pStyle w:val="paragraph"/>
        <w:tabs>
          <w:tab w:val="left" w:pos="378"/>
        </w:tabs>
        <w:spacing w:before="0" w:beforeAutospacing="0" w:after="0" w:afterAutospacing="0"/>
        <w:jc w:val="center"/>
        <w:textAlignment w:val="baseline"/>
        <w:rPr>
          <w:rStyle w:val="eop"/>
          <w:b/>
          <w:bCs/>
        </w:rPr>
      </w:pPr>
      <w:r w:rsidRPr="2007C81E">
        <w:rPr>
          <w:rStyle w:val="eop"/>
          <w:b/>
          <w:bCs/>
        </w:rPr>
        <w:t>Graduate Council Meeting</w:t>
      </w:r>
      <w:r w:rsidR="00F24302" w:rsidRPr="2007C81E">
        <w:rPr>
          <w:rStyle w:val="eop"/>
          <w:b/>
          <w:bCs/>
        </w:rPr>
        <w:t xml:space="preserve"> </w:t>
      </w:r>
      <w:r w:rsidR="00561ADB" w:rsidRPr="2007C81E">
        <w:rPr>
          <w:rStyle w:val="eop"/>
          <w:b/>
          <w:bCs/>
        </w:rPr>
        <w:t xml:space="preserve">Minutes </w:t>
      </w:r>
    </w:p>
    <w:p w14:paraId="14FF94B3" w14:textId="32D30BF5" w:rsidR="000F6E31" w:rsidRDefault="00974EC4" w:rsidP="2007C81E">
      <w:pPr>
        <w:pStyle w:val="paragraph"/>
        <w:tabs>
          <w:tab w:val="left" w:pos="378"/>
        </w:tabs>
        <w:spacing w:before="0" w:beforeAutospacing="0" w:after="0" w:afterAutospacing="0"/>
        <w:jc w:val="center"/>
        <w:textAlignment w:val="baseline"/>
        <w:rPr>
          <w:rStyle w:val="eop"/>
          <w:b/>
          <w:bCs/>
        </w:rPr>
      </w:pPr>
      <w:r>
        <w:rPr>
          <w:rStyle w:val="eop"/>
          <w:b/>
          <w:bCs/>
        </w:rPr>
        <w:t xml:space="preserve">Meeting date:  </w:t>
      </w:r>
      <w:r w:rsidR="00A708D6">
        <w:rPr>
          <w:rStyle w:val="eop"/>
          <w:b/>
          <w:bCs/>
        </w:rPr>
        <w:t xml:space="preserve">January </w:t>
      </w:r>
      <w:r w:rsidR="001A51D5">
        <w:rPr>
          <w:rStyle w:val="eop"/>
          <w:b/>
          <w:bCs/>
        </w:rPr>
        <w:t>2</w:t>
      </w:r>
      <w:r w:rsidR="00A708D6">
        <w:rPr>
          <w:rStyle w:val="eop"/>
          <w:b/>
          <w:bCs/>
        </w:rPr>
        <w:t>4, 2024</w:t>
      </w:r>
      <w:r w:rsidR="001A51D5">
        <w:rPr>
          <w:rStyle w:val="eop"/>
          <w:b/>
          <w:bCs/>
        </w:rPr>
        <w:t xml:space="preserve"> </w:t>
      </w:r>
      <w:r w:rsidR="001A51D5" w:rsidRPr="18A81989">
        <w:rPr>
          <w:rStyle w:val="eop"/>
          <w:b/>
          <w:bCs/>
        </w:rPr>
        <w:t>@ 4:00 pm</w:t>
      </w:r>
    </w:p>
    <w:p w14:paraId="1A188D73" w14:textId="7A2311AC" w:rsidR="000F6E31" w:rsidRDefault="000F6E31" w:rsidP="0FAFFCB0">
      <w:pPr>
        <w:pStyle w:val="paragraph"/>
        <w:tabs>
          <w:tab w:val="left" w:pos="378"/>
        </w:tabs>
        <w:spacing w:before="0" w:beforeAutospacing="0" w:after="0" w:afterAutospacing="0"/>
        <w:jc w:val="center"/>
        <w:textAlignment w:val="baseline"/>
        <w:rPr>
          <w:rStyle w:val="eop"/>
        </w:rPr>
      </w:pPr>
      <w:r w:rsidRPr="18A81989">
        <w:rPr>
          <w:rStyle w:val="eop"/>
          <w:b/>
          <w:bCs/>
        </w:rPr>
        <w:t>TEAMS</w:t>
      </w:r>
      <w:r w:rsidR="6C92C40D" w:rsidRPr="18A81989">
        <w:rPr>
          <w:rStyle w:val="eop"/>
          <w:b/>
          <w:bCs/>
        </w:rPr>
        <w:t xml:space="preserve"> </w:t>
      </w:r>
    </w:p>
    <w:p w14:paraId="6CB6FC50" w14:textId="56869A80" w:rsidR="18A81989" w:rsidRDefault="18A81989" w:rsidP="18A81989">
      <w:pPr>
        <w:pStyle w:val="paragraph"/>
        <w:tabs>
          <w:tab w:val="left" w:pos="378"/>
        </w:tabs>
        <w:spacing w:before="0" w:beforeAutospacing="0" w:after="0" w:afterAutospacing="0"/>
        <w:jc w:val="center"/>
        <w:rPr>
          <w:rStyle w:val="eop"/>
          <w:b/>
          <w:bCs/>
        </w:rPr>
      </w:pPr>
    </w:p>
    <w:p w14:paraId="2AB48469" w14:textId="657E84FA" w:rsidR="00A708D6" w:rsidRDefault="005002AA" w:rsidP="00A708D6">
      <w:pPr>
        <w:pStyle w:val="Header"/>
        <w:tabs>
          <w:tab w:val="clear" w:pos="4320"/>
          <w:tab w:val="clear" w:pos="8640"/>
        </w:tabs>
        <w:ind w:left="-450" w:firstLine="0"/>
        <w:jc w:val="left"/>
      </w:pPr>
      <w:r>
        <w:t xml:space="preserve">Attending: </w:t>
      </w:r>
      <w:r w:rsidR="00C04FB7">
        <w:t xml:space="preserve">Douglas </w:t>
      </w:r>
      <w:proofErr w:type="spellStart"/>
      <w:r w:rsidR="00C04FB7">
        <w:t>Genna</w:t>
      </w:r>
      <w:proofErr w:type="spellEnd"/>
      <w:r w:rsidR="00C04FB7">
        <w:t xml:space="preserve">, Chair, Christopher </w:t>
      </w:r>
      <w:proofErr w:type="spellStart"/>
      <w:r w:rsidR="00C04FB7">
        <w:t>Bellas</w:t>
      </w:r>
      <w:proofErr w:type="spellEnd"/>
      <w:r w:rsidR="00C04FB7">
        <w:t xml:space="preserve">, Joseph </w:t>
      </w:r>
      <w:proofErr w:type="spellStart"/>
      <w:r w:rsidR="00C04FB7">
        <w:t>Carucci</w:t>
      </w:r>
      <w:proofErr w:type="spellEnd"/>
      <w:r w:rsidR="00C04FB7">
        <w:t xml:space="preserve">, </w:t>
      </w:r>
      <w:r w:rsidR="001A51D5">
        <w:t>Lauren Cummins,</w:t>
      </w:r>
      <w:r w:rsidR="00C04FB7">
        <w:t xml:space="preserve"> Kendra Fowler,</w:t>
      </w:r>
      <w:r w:rsidR="001A51D5">
        <w:t xml:space="preserve"> Vincent </w:t>
      </w:r>
      <w:proofErr w:type="spellStart"/>
      <w:r w:rsidR="001A51D5">
        <w:t>Hepola</w:t>
      </w:r>
      <w:proofErr w:type="spellEnd"/>
      <w:r w:rsidR="001A51D5">
        <w:t xml:space="preserve"> (student representative),</w:t>
      </w:r>
      <w:r w:rsidR="00C04FB7">
        <w:t xml:space="preserve"> </w:t>
      </w:r>
      <w:r w:rsidR="001A51D5">
        <w:t xml:space="preserve">J. </w:t>
      </w:r>
      <w:r w:rsidR="00C04FB7">
        <w:t xml:space="preserve">Paul </w:t>
      </w:r>
      <w:proofErr w:type="spellStart"/>
      <w:r w:rsidR="00C04FB7">
        <w:t>Louth</w:t>
      </w:r>
      <w:proofErr w:type="spellEnd"/>
      <w:r w:rsidR="00C04FB7">
        <w:t xml:space="preserve">, Jake </w:t>
      </w:r>
      <w:proofErr w:type="spellStart"/>
      <w:r w:rsidR="00C04FB7">
        <w:t>Protivnak</w:t>
      </w:r>
      <w:proofErr w:type="spellEnd"/>
      <w:r w:rsidR="00C04FB7">
        <w:t xml:space="preserve">, </w:t>
      </w:r>
      <w:r w:rsidR="001A51D5">
        <w:t xml:space="preserve">Sal Sanders, </w:t>
      </w:r>
      <w:r w:rsidR="00C04FB7">
        <w:t>Consta</w:t>
      </w:r>
      <w:r w:rsidR="002A2C50">
        <w:t>ntin</w:t>
      </w:r>
      <w:r w:rsidR="001A51D5">
        <w:t xml:space="preserve"> </w:t>
      </w:r>
      <w:r w:rsidR="00227ADF">
        <w:t xml:space="preserve">Virgil </w:t>
      </w:r>
      <w:r w:rsidR="00C04FB7">
        <w:t xml:space="preserve">Solomon, Angie Urmson Jeffries, </w:t>
      </w:r>
    </w:p>
    <w:p w14:paraId="1488336B" w14:textId="77777777" w:rsidR="001A51D5" w:rsidRDefault="006954AA" w:rsidP="00A708D6">
      <w:pPr>
        <w:pStyle w:val="Header"/>
        <w:tabs>
          <w:tab w:val="clear" w:pos="4320"/>
          <w:tab w:val="clear" w:pos="8640"/>
        </w:tabs>
        <w:ind w:left="-450" w:firstLine="0"/>
        <w:jc w:val="left"/>
      </w:pPr>
      <w:r>
        <w:t xml:space="preserve">Excused: Patrick </w:t>
      </w:r>
      <w:r w:rsidR="001A51D5">
        <w:t xml:space="preserve">J. </w:t>
      </w:r>
      <w:r>
        <w:t>Bateman, Valerie O’Dell</w:t>
      </w:r>
      <w:r w:rsidR="001A51D5">
        <w:t>, Carlie Geyer (student representative)</w:t>
      </w:r>
    </w:p>
    <w:p w14:paraId="435D75AE" w14:textId="7FBA08E3" w:rsidR="00A708D6" w:rsidRDefault="003975D0" w:rsidP="00A708D6">
      <w:pPr>
        <w:pStyle w:val="Header"/>
        <w:tabs>
          <w:tab w:val="clear" w:pos="4320"/>
          <w:tab w:val="clear" w:pos="8640"/>
        </w:tabs>
        <w:ind w:left="-450" w:firstLine="0"/>
        <w:jc w:val="left"/>
        <w:rPr>
          <w:rStyle w:val="eop"/>
        </w:rPr>
      </w:pPr>
      <w:r>
        <w:rPr>
          <w:rStyle w:val="eop"/>
        </w:rPr>
        <w:t>Doug</w:t>
      </w:r>
      <w:r w:rsidR="001A51D5">
        <w:rPr>
          <w:rStyle w:val="eop"/>
        </w:rPr>
        <w:t>las</w:t>
      </w:r>
      <w:r>
        <w:rPr>
          <w:rStyle w:val="eop"/>
        </w:rPr>
        <w:t xml:space="preserve"> </w:t>
      </w:r>
      <w:proofErr w:type="spellStart"/>
      <w:r>
        <w:rPr>
          <w:rStyle w:val="eop"/>
        </w:rPr>
        <w:t>Genna</w:t>
      </w:r>
      <w:proofErr w:type="spellEnd"/>
      <w:r w:rsidR="001A51D5">
        <w:rPr>
          <w:rStyle w:val="eop"/>
        </w:rPr>
        <w:t xml:space="preserve"> </w:t>
      </w:r>
      <w:r>
        <w:rPr>
          <w:rStyle w:val="eop"/>
        </w:rPr>
        <w:t>ca</w:t>
      </w:r>
      <w:r w:rsidR="008D2F4E">
        <w:rPr>
          <w:rStyle w:val="eop"/>
        </w:rPr>
        <w:t>lled</w:t>
      </w:r>
      <w:r>
        <w:rPr>
          <w:rStyle w:val="eop"/>
        </w:rPr>
        <w:t xml:space="preserve"> the Graduate Council </w:t>
      </w:r>
      <w:r w:rsidR="008D2F4E">
        <w:rPr>
          <w:rStyle w:val="eop"/>
        </w:rPr>
        <w:t>m</w:t>
      </w:r>
      <w:r>
        <w:rPr>
          <w:rStyle w:val="eop"/>
        </w:rPr>
        <w:t xml:space="preserve">eeting </w:t>
      </w:r>
      <w:r w:rsidR="00561ADB">
        <w:rPr>
          <w:rStyle w:val="eop"/>
        </w:rPr>
        <w:t xml:space="preserve">to order </w:t>
      </w:r>
      <w:r>
        <w:rPr>
          <w:rStyle w:val="eop"/>
        </w:rPr>
        <w:t xml:space="preserve">when the required </w:t>
      </w:r>
      <w:r w:rsidR="001A51D5">
        <w:rPr>
          <w:rStyle w:val="eop"/>
        </w:rPr>
        <w:t xml:space="preserve">number of faculty </w:t>
      </w:r>
      <w:r w:rsidR="00974EC4">
        <w:rPr>
          <w:rStyle w:val="eop"/>
        </w:rPr>
        <w:t>joined the meeting</w:t>
      </w:r>
      <w:r w:rsidR="00FF0470">
        <w:rPr>
          <w:rStyle w:val="eop"/>
        </w:rPr>
        <w:t>.</w:t>
      </w:r>
    </w:p>
    <w:p w14:paraId="2EEED417" w14:textId="75D8A013" w:rsidR="008D2F4E" w:rsidRDefault="4676C048" w:rsidP="008D2F4E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left"/>
      </w:pPr>
      <w:r w:rsidRPr="270A385E">
        <w:rPr>
          <w:rStyle w:val="normaltextrun"/>
        </w:rPr>
        <w:t>The</w:t>
      </w:r>
      <w:r w:rsidR="00384594" w:rsidRPr="270A385E">
        <w:rPr>
          <w:rStyle w:val="normaltextrun"/>
        </w:rPr>
        <w:t xml:space="preserve"> </w:t>
      </w:r>
      <w:r w:rsidR="00A708D6">
        <w:rPr>
          <w:rStyle w:val="normaltextrun"/>
        </w:rPr>
        <w:t xml:space="preserve">November Graduate Council minutes were approved via </w:t>
      </w:r>
      <w:proofErr w:type="spellStart"/>
      <w:r w:rsidR="005002AA">
        <w:rPr>
          <w:rStyle w:val="normaltextrun"/>
        </w:rPr>
        <w:t>evote</w:t>
      </w:r>
      <w:proofErr w:type="spellEnd"/>
      <w:r w:rsidR="21F89299" w:rsidRPr="270A385E">
        <w:rPr>
          <w:rStyle w:val="normaltextrun"/>
        </w:rPr>
        <w:t xml:space="preserve">. </w:t>
      </w:r>
      <w:r w:rsidR="00A708D6" w:rsidRPr="00661130">
        <w:t xml:space="preserve">(7 </w:t>
      </w:r>
      <w:proofErr w:type="gramStart"/>
      <w:r w:rsidR="00A708D6" w:rsidRPr="00661130">
        <w:t>Approve,  0</w:t>
      </w:r>
      <w:proofErr w:type="gramEnd"/>
      <w:r w:rsidR="00A708D6" w:rsidRPr="00661130">
        <w:t xml:space="preserve"> Approve with edit,  1 Abstain)</w:t>
      </w:r>
    </w:p>
    <w:p w14:paraId="47FAC32C" w14:textId="77777777" w:rsidR="00A708D6" w:rsidRDefault="00780C37" w:rsidP="00A708D6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left"/>
        <w:rPr>
          <w:rStyle w:val="eop"/>
        </w:rPr>
      </w:pPr>
      <w:r>
        <w:rPr>
          <w:rStyle w:val="normaltextrun"/>
        </w:rPr>
        <w:t>Committee Chair reports</w:t>
      </w:r>
      <w:r>
        <w:rPr>
          <w:rStyle w:val="eop"/>
        </w:rPr>
        <w:t> </w:t>
      </w:r>
    </w:p>
    <w:p w14:paraId="62F3896C" w14:textId="4AB9B394" w:rsidR="00A708D6" w:rsidRDefault="00A708D6" w:rsidP="00A708D6">
      <w:pPr>
        <w:pStyle w:val="Header"/>
        <w:numPr>
          <w:ilvl w:val="1"/>
          <w:numId w:val="23"/>
        </w:numPr>
        <w:tabs>
          <w:tab w:val="clear" w:pos="4320"/>
          <w:tab w:val="clear" w:pos="8640"/>
        </w:tabs>
        <w:jc w:val="left"/>
        <w:rPr>
          <w:rStyle w:val="eop"/>
        </w:rPr>
      </w:pPr>
      <w:r>
        <w:rPr>
          <w:rStyle w:val="normaltextrun"/>
        </w:rPr>
        <w:t xml:space="preserve">Admission and Appeals Committee Chair: J. Paul </w:t>
      </w:r>
      <w:proofErr w:type="spellStart"/>
      <w:r>
        <w:rPr>
          <w:rStyle w:val="normaltextrun"/>
        </w:rPr>
        <w:t>Louth</w:t>
      </w:r>
      <w:proofErr w:type="spellEnd"/>
      <w:r>
        <w:rPr>
          <w:rStyle w:val="eop"/>
        </w:rPr>
        <w:t> </w:t>
      </w:r>
    </w:p>
    <w:p w14:paraId="33EBF2A4" w14:textId="77777777" w:rsidR="00A708D6" w:rsidRDefault="00A708D6" w:rsidP="00A708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B81">
        <w:rPr>
          <w:rFonts w:ascii="Times New Roman" w:eastAsia="Times New Roman" w:hAnsi="Times New Roman" w:cs="Times New Roman"/>
          <w:sz w:val="24"/>
          <w:szCs w:val="24"/>
        </w:rPr>
        <w:t xml:space="preserve">The Admission and Appeals Committee hear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Pr="00AC3B81">
        <w:rPr>
          <w:rFonts w:ascii="Times New Roman" w:eastAsia="Times New Roman" w:hAnsi="Times New Roman" w:cs="Times New Roman"/>
          <w:sz w:val="24"/>
          <w:szCs w:val="24"/>
        </w:rPr>
        <w:t>appeal of academic suspens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a student in the Doctor of Physical Therapy program.  After weighing the program’s position and the student’s position, t</w:t>
      </w:r>
      <w:r w:rsidRPr="00AC3B81">
        <w:rPr>
          <w:rFonts w:ascii="Times New Roman" w:eastAsia="Times New Roman" w:hAnsi="Times New Roman" w:cs="Times New Roman"/>
          <w:sz w:val="24"/>
          <w:szCs w:val="24"/>
        </w:rPr>
        <w:t xml:space="preserve">he Appeals Committee denied the appeal. </w:t>
      </w:r>
    </w:p>
    <w:p w14:paraId="7DC84176" w14:textId="77777777" w:rsidR="00A708D6" w:rsidRPr="00A708D6" w:rsidRDefault="00A708D6" w:rsidP="00A708D6">
      <w:pPr>
        <w:spacing w:before="100" w:beforeAutospacing="1" w:after="100" w:afterAutospacing="1" w:line="240" w:lineRule="auto"/>
        <w:rPr>
          <w:rStyle w:val="eop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was a request to review an appeal of admission to the Master of Respiratory Care program from a non-regionally accredited undergrad institution: </w:t>
      </w:r>
      <w:r w:rsidRPr="00EA3E22">
        <w:rPr>
          <w:rFonts w:ascii="Times New Roman" w:eastAsia="Times New Roman" w:hAnsi="Times New Roman" w:cs="Times New Roman"/>
          <w:sz w:val="24"/>
          <w:szCs w:val="24"/>
        </w:rPr>
        <w:t>St. Louis College of Health Careers</w:t>
      </w:r>
      <w:r>
        <w:rPr>
          <w:rFonts w:ascii="Times New Roman" w:eastAsia="Times New Roman" w:hAnsi="Times New Roman" w:cs="Times New Roman"/>
          <w:sz w:val="24"/>
          <w:szCs w:val="24"/>
        </w:rPr>
        <w:t>. The committee approved the appeal and allowed the applicant to move through the admission process</w:t>
      </w:r>
    </w:p>
    <w:p w14:paraId="06843B70" w14:textId="77777777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  <w:rPr>
          <w:rStyle w:val="normaltextrun"/>
        </w:rPr>
      </w:pPr>
      <w:r>
        <w:tab/>
        <w:t xml:space="preserve">b. </w:t>
      </w:r>
      <w:r>
        <w:rPr>
          <w:rStyle w:val="normaltextrun"/>
        </w:rPr>
        <w:t>Graduate Curriculum Chair: Virgil Solomon</w:t>
      </w:r>
    </w:p>
    <w:p w14:paraId="19E8FD00" w14:textId="77777777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  <w:rPr>
          <w:rStyle w:val="normaltextrun"/>
        </w:rPr>
      </w:pPr>
      <w:r>
        <w:rPr>
          <w:rStyle w:val="normaltextrun"/>
        </w:rPr>
        <w:tab/>
      </w:r>
      <w:r>
        <w:rPr>
          <w:rStyle w:val="normaltextrun"/>
        </w:rPr>
        <w:tab/>
      </w:r>
    </w:p>
    <w:p w14:paraId="1A3E9D27" w14:textId="1C3075BC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720"/>
        <w:textAlignment w:val="baseline"/>
        <w:rPr>
          <w:rStyle w:val="normaltextrun"/>
        </w:rPr>
      </w:pPr>
      <w:r>
        <w:rPr>
          <w:rStyle w:val="normaltextrun"/>
        </w:rPr>
        <w:t>The Committee will sen</w:t>
      </w:r>
      <w:r w:rsidR="008D2F4E">
        <w:rPr>
          <w:rStyle w:val="normaltextrun"/>
        </w:rPr>
        <w:t>d</w:t>
      </w:r>
      <w:r>
        <w:rPr>
          <w:rStyle w:val="normaltextrun"/>
        </w:rPr>
        <w:t xml:space="preserve"> items for </w:t>
      </w:r>
      <w:proofErr w:type="spellStart"/>
      <w:r>
        <w:rPr>
          <w:rStyle w:val="normaltextrun"/>
        </w:rPr>
        <w:t>evote</w:t>
      </w:r>
      <w:proofErr w:type="spellEnd"/>
      <w:r>
        <w:rPr>
          <w:rStyle w:val="normaltextrun"/>
        </w:rPr>
        <w:t xml:space="preserve"> later this week</w:t>
      </w:r>
    </w:p>
    <w:p w14:paraId="6F1FA4D3" w14:textId="77777777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textAlignment w:val="baseline"/>
        <w:rPr>
          <w:rStyle w:val="normaltextrun"/>
        </w:rPr>
      </w:pPr>
    </w:p>
    <w:p w14:paraId="2C0333AE" w14:textId="77777777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  <w:rPr>
          <w:rStyle w:val="eop"/>
        </w:rPr>
      </w:pPr>
      <w:r>
        <w:tab/>
        <w:t xml:space="preserve">c.  </w:t>
      </w:r>
      <w:r>
        <w:rPr>
          <w:rStyle w:val="normaltextrun"/>
        </w:rPr>
        <w:t>Exceptions Chair: Sal Sanders</w:t>
      </w:r>
      <w:r>
        <w:rPr>
          <w:rStyle w:val="eop"/>
        </w:rPr>
        <w:t> </w:t>
      </w:r>
    </w:p>
    <w:p w14:paraId="11E26BF6" w14:textId="77777777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3654765D" w14:textId="77777777" w:rsidR="00A708D6" w:rsidRDefault="00A708D6" w:rsidP="00A708D6">
      <w:pPr>
        <w:pStyle w:val="paragraph"/>
        <w:tabs>
          <w:tab w:val="left" w:pos="720"/>
          <w:tab w:val="left" w:pos="990"/>
        </w:tabs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ab/>
        <w:t>Sal Sanders reported the Committee had no exceptions this month.</w:t>
      </w:r>
    </w:p>
    <w:p w14:paraId="614D97E3" w14:textId="77777777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78C8D1F4" w14:textId="7A118B6E" w:rsidR="00A708D6" w:rsidRDefault="00A708D6" w:rsidP="00A708D6">
      <w:pPr>
        <w:pStyle w:val="paragraph"/>
        <w:tabs>
          <w:tab w:val="left" w:pos="720"/>
          <w:tab w:val="left" w:pos="990"/>
        </w:tabs>
        <w:spacing w:before="0" w:beforeAutospacing="0" w:after="0" w:afterAutospacing="0"/>
        <w:ind w:left="360"/>
        <w:textAlignment w:val="baseline"/>
        <w:rPr>
          <w:rStyle w:val="eop"/>
        </w:rPr>
      </w:pPr>
      <w:r>
        <w:rPr>
          <w:rStyle w:val="eop"/>
        </w:rPr>
        <w:tab/>
        <w:t xml:space="preserve">d.  Grievance Chair:  Christopher </w:t>
      </w:r>
      <w:proofErr w:type="spellStart"/>
      <w:r>
        <w:rPr>
          <w:rStyle w:val="eop"/>
        </w:rPr>
        <w:t>Bellas</w:t>
      </w:r>
      <w:proofErr w:type="spellEnd"/>
    </w:p>
    <w:p w14:paraId="246AF915" w14:textId="77777777" w:rsidR="00C44CD9" w:rsidRDefault="00C44CD9" w:rsidP="00C44CD9">
      <w:pPr>
        <w:pStyle w:val="paragraph"/>
        <w:tabs>
          <w:tab w:val="left" w:pos="720"/>
          <w:tab w:val="left" w:pos="990"/>
        </w:tabs>
        <w:spacing w:before="0" w:beforeAutospacing="0" w:after="0" w:afterAutospacing="0"/>
        <w:textAlignment w:val="baseline"/>
        <w:rPr>
          <w:rStyle w:val="eop"/>
        </w:rPr>
      </w:pPr>
    </w:p>
    <w:p w14:paraId="5503B286" w14:textId="070A31D6" w:rsidR="00C44CD9" w:rsidRDefault="00C44CD9" w:rsidP="00C44CD9">
      <w:pPr>
        <w:pStyle w:val="paragraph"/>
        <w:tabs>
          <w:tab w:val="left" w:pos="720"/>
          <w:tab w:val="left" w:pos="990"/>
        </w:tabs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ab/>
        <w:t xml:space="preserve">Christopher </w:t>
      </w:r>
      <w:proofErr w:type="spellStart"/>
      <w:r>
        <w:rPr>
          <w:rStyle w:val="eop"/>
        </w:rPr>
        <w:t>Bellas</w:t>
      </w:r>
      <w:proofErr w:type="spellEnd"/>
      <w:r>
        <w:rPr>
          <w:rStyle w:val="eop"/>
        </w:rPr>
        <w:t xml:space="preserve"> reported the Committee had no grievances to report this month.</w:t>
      </w:r>
    </w:p>
    <w:p w14:paraId="233DBCB5" w14:textId="77777777" w:rsidR="00A708D6" w:rsidRDefault="00A708D6" w:rsidP="00A708D6">
      <w:pPr>
        <w:pStyle w:val="paragraph"/>
        <w:tabs>
          <w:tab w:val="left" w:pos="720"/>
          <w:tab w:val="left" w:pos="990"/>
        </w:tabs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127D2BAC" w14:textId="37F327D2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</w:pPr>
      <w:r>
        <w:rPr>
          <w:rStyle w:val="eop"/>
        </w:rPr>
        <w:tab/>
      </w:r>
      <w:r>
        <w:t xml:space="preserve">e.  GSAC – Vincent </w:t>
      </w:r>
      <w:proofErr w:type="spellStart"/>
      <w:r>
        <w:t>Hepola</w:t>
      </w:r>
      <w:proofErr w:type="spellEnd"/>
    </w:p>
    <w:p w14:paraId="064B64C8" w14:textId="77777777" w:rsidR="008D2F4E" w:rsidRDefault="008D2F4E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</w:pPr>
    </w:p>
    <w:p w14:paraId="5393CE1E" w14:textId="6CDACB46" w:rsidR="00A708D6" w:rsidRDefault="00A708D6" w:rsidP="00A708D6">
      <w:pPr>
        <w:pStyle w:val="paragraph"/>
        <w:tabs>
          <w:tab w:val="left" w:pos="720"/>
        </w:tabs>
        <w:spacing w:before="0" w:beforeAutospacing="0" w:after="0" w:afterAutospacing="0"/>
        <w:ind w:left="360"/>
        <w:textAlignment w:val="baseline"/>
        <w:rPr>
          <w:rStyle w:val="eop"/>
        </w:rPr>
      </w:pPr>
      <w:r>
        <w:tab/>
      </w:r>
      <w:r>
        <w:tab/>
        <w:t xml:space="preserve">Vincent </w:t>
      </w:r>
      <w:proofErr w:type="spellStart"/>
      <w:r>
        <w:t>Hepola</w:t>
      </w:r>
      <w:proofErr w:type="spellEnd"/>
      <w:r>
        <w:t xml:space="preserve"> </w:t>
      </w:r>
      <w:r w:rsidR="00C44CD9">
        <w:t>reported that the GSAC committee is scheduled to meet on 2/6/24</w:t>
      </w:r>
    </w:p>
    <w:p w14:paraId="299FDFC7" w14:textId="20B51F90" w:rsidR="00A708D6" w:rsidRDefault="00A708D6" w:rsidP="00A708D6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left"/>
      </w:pPr>
      <w:r>
        <w:t>Provisional admission permitted for GA appointments</w:t>
      </w:r>
    </w:p>
    <w:p w14:paraId="5F8896C6" w14:textId="0A01309F" w:rsidR="00C44CD9" w:rsidRDefault="00C44CD9" w:rsidP="00C44CD9">
      <w:pPr>
        <w:pStyle w:val="Header"/>
        <w:tabs>
          <w:tab w:val="clear" w:pos="4320"/>
          <w:tab w:val="clear" w:pos="8640"/>
        </w:tabs>
        <w:ind w:left="270" w:firstLine="0"/>
        <w:jc w:val="left"/>
      </w:pPr>
      <w:r>
        <w:lastRenderedPageBreak/>
        <w:t>Dean Sanders opened</w:t>
      </w:r>
      <w:r w:rsidR="008D2F4E">
        <w:t xml:space="preserve"> the</w:t>
      </w:r>
      <w:r>
        <w:t xml:space="preserve"> discussion </w:t>
      </w:r>
      <w:r w:rsidR="008D2F4E">
        <w:t xml:space="preserve">regarding </w:t>
      </w:r>
      <w:r>
        <w:t xml:space="preserve">removing the </w:t>
      </w:r>
      <w:r w:rsidR="008D2F4E">
        <w:t>policy</w:t>
      </w:r>
      <w:r>
        <w:t xml:space="preserve"> </w:t>
      </w:r>
      <w:r w:rsidR="006954AA">
        <w:t>prohibiting</w:t>
      </w:r>
      <w:r>
        <w:t xml:space="preserve"> provisional </w:t>
      </w:r>
      <w:r w:rsidR="008D2F4E">
        <w:t>admitted students to be offered a Graduate Assistant appointment. He reported that he</w:t>
      </w:r>
      <w:r>
        <w:t xml:space="preserve"> often makes exceptions </w:t>
      </w:r>
      <w:r w:rsidR="008D2F4E">
        <w:t>to this policy</w:t>
      </w:r>
      <w:r>
        <w:t xml:space="preserve"> and feels that the program</w:t>
      </w:r>
      <w:r w:rsidR="008D2F4E">
        <w:t xml:space="preserve"> director is in the best position to offer the GA appointments to the most qualified students</w:t>
      </w:r>
      <w:r>
        <w:t xml:space="preserve">.  </w:t>
      </w:r>
      <w:r w:rsidR="008D2F4E">
        <w:t xml:space="preserve">Graduate Council members agreed and stated they </w:t>
      </w:r>
      <w:r>
        <w:t xml:space="preserve">believed it was best for the programs themselves </w:t>
      </w:r>
      <w:r w:rsidR="008D2F4E">
        <w:t xml:space="preserve">to monitor the GA appointment recommendations in relation to admission status.  </w:t>
      </w:r>
      <w:r w:rsidR="00023D48">
        <w:t xml:space="preserve">A motion was made to remove the policy prohibiting provisional admits from being offered GA appointments.  </w:t>
      </w:r>
      <w:r>
        <w:t xml:space="preserve"> </w:t>
      </w:r>
      <w:r w:rsidR="00023D48">
        <w:t>The m</w:t>
      </w:r>
      <w:r>
        <w:t>otion was unanimously approved</w:t>
      </w:r>
      <w:r w:rsidR="00023D48">
        <w:t>.</w:t>
      </w:r>
    </w:p>
    <w:p w14:paraId="3EC58974" w14:textId="2144A546" w:rsidR="00C44CD9" w:rsidRDefault="00A708D6" w:rsidP="00C44CD9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left"/>
      </w:pPr>
      <w:r>
        <w:t xml:space="preserve">Requirement: </w:t>
      </w:r>
      <w:r w:rsidRPr="00661130">
        <w:rPr>
          <w:color w:val="000000"/>
        </w:rPr>
        <w:t>At least one half of degree requirements are 6900</w:t>
      </w:r>
      <w:r w:rsidR="00023D48">
        <w:rPr>
          <w:color w:val="000000"/>
        </w:rPr>
        <w:t>-</w:t>
      </w:r>
      <w:r w:rsidRPr="00661130">
        <w:rPr>
          <w:color w:val="000000"/>
        </w:rPr>
        <w:t>level or higher.   Does this include certificates?</w:t>
      </w:r>
    </w:p>
    <w:p w14:paraId="0E654C16" w14:textId="30DEB732" w:rsidR="00C44CD9" w:rsidRPr="00A708D6" w:rsidRDefault="00C44CD9" w:rsidP="00C44CD9">
      <w:pPr>
        <w:pStyle w:val="Header"/>
        <w:tabs>
          <w:tab w:val="clear" w:pos="4320"/>
          <w:tab w:val="clear" w:pos="8640"/>
        </w:tabs>
        <w:ind w:left="270" w:firstLine="0"/>
        <w:jc w:val="left"/>
      </w:pPr>
      <w:r>
        <w:t>Dean Sanders explained that programs are offering a large number of 5800</w:t>
      </w:r>
      <w:r w:rsidR="00023D48">
        <w:t>-</w:t>
      </w:r>
      <w:r>
        <w:t>level</w:t>
      </w:r>
      <w:r w:rsidR="00023D48">
        <w:t>/</w:t>
      </w:r>
      <w:r>
        <w:t xml:space="preserve">swing courses to be efficient.  Our graduate </w:t>
      </w:r>
      <w:r w:rsidRPr="00023D48">
        <w:rPr>
          <w:b/>
        </w:rPr>
        <w:t>degree requirements</w:t>
      </w:r>
      <w:r>
        <w:t xml:space="preserve"> require at least half of the courses be at 6900</w:t>
      </w:r>
      <w:r w:rsidR="00023D48">
        <w:t>-</w:t>
      </w:r>
      <w:r>
        <w:t xml:space="preserve">level.  CCGS </w:t>
      </w:r>
      <w:r w:rsidR="00023D48">
        <w:t xml:space="preserve">requirements state at least one half of </w:t>
      </w:r>
      <w:r w:rsidRPr="00023D48">
        <w:rPr>
          <w:b/>
        </w:rPr>
        <w:t>graduate programs</w:t>
      </w:r>
      <w:r w:rsidR="00023D48">
        <w:t xml:space="preserve"> are at 6900-level or higher</w:t>
      </w:r>
      <w:r>
        <w:t>.</w:t>
      </w:r>
      <w:r w:rsidR="00023D48">
        <w:t xml:space="preserve">  Dean Sanders raised the question: does our policy</w:t>
      </w:r>
      <w:r>
        <w:t xml:space="preserve"> explicitly appl</w:t>
      </w:r>
      <w:r w:rsidR="00023D48">
        <w:t>y</w:t>
      </w:r>
      <w:r>
        <w:t xml:space="preserve"> to graduate certificates</w:t>
      </w:r>
      <w:r w:rsidR="00023D48">
        <w:t xml:space="preserve">?  Discussion continued regarding course efficiency.  Dean Sanders explained that undergraduates can be permitted to take a 6900-level course by meeting certain requirements and submitting the necessary form. </w:t>
      </w:r>
      <w:r>
        <w:t xml:space="preserve">It was clarified that there is a 2.7 GPA requirement for an undergraduate to take a graduate course, but this is not </w:t>
      </w:r>
      <w:r w:rsidR="006954AA">
        <w:t xml:space="preserve">unrealistically high.  </w:t>
      </w:r>
      <w:r>
        <w:t xml:space="preserve">This would allow for the same efficiently.  </w:t>
      </w:r>
      <w:r w:rsidR="006954AA">
        <w:t xml:space="preserve"> </w:t>
      </w:r>
      <w:r w:rsidR="00023D48">
        <w:t xml:space="preserve">It was stated that we </w:t>
      </w:r>
      <w:r w:rsidR="006954AA">
        <w:t xml:space="preserve">need to specify that this </w:t>
      </w:r>
      <w:r w:rsidR="00023D48">
        <w:t xml:space="preserve">policy applies to our </w:t>
      </w:r>
      <w:r w:rsidR="006954AA">
        <w:t>graduate certificate</w:t>
      </w:r>
      <w:r w:rsidR="00023D48">
        <w:t xml:space="preserve">s.  This requirement </w:t>
      </w:r>
      <w:r w:rsidR="006954AA">
        <w:t xml:space="preserve">makes sense </w:t>
      </w:r>
      <w:r w:rsidR="00C1332C">
        <w:t xml:space="preserve">as these certificates are graduate level.  </w:t>
      </w:r>
      <w:r w:rsidR="006954AA">
        <w:t xml:space="preserve">A motion was made </w:t>
      </w:r>
      <w:r w:rsidR="00C1332C">
        <w:t>that</w:t>
      </w:r>
      <w:r w:rsidR="006954AA">
        <w:t xml:space="preserve"> graduate certificate </w:t>
      </w:r>
      <w:r w:rsidR="00C1332C">
        <w:t xml:space="preserve">requirements </w:t>
      </w:r>
      <w:r w:rsidR="006954AA">
        <w:t>be</w:t>
      </w:r>
      <w:r w:rsidR="00C1332C">
        <w:t xml:space="preserve"> comprised of</w:t>
      </w:r>
      <w:r w:rsidR="006954AA">
        <w:t xml:space="preserve"> at least one half 6900</w:t>
      </w:r>
      <w:r w:rsidR="00023D48">
        <w:t>-</w:t>
      </w:r>
      <w:r w:rsidR="006954AA">
        <w:t>level</w:t>
      </w:r>
      <w:r w:rsidR="00C1332C">
        <w:t xml:space="preserve"> courses or higher</w:t>
      </w:r>
      <w:r w:rsidR="006954AA">
        <w:t xml:space="preserve">.  </w:t>
      </w:r>
      <w:r w:rsidR="00C1332C">
        <w:t>The motion was unanimously approved.</w:t>
      </w:r>
    </w:p>
    <w:p w14:paraId="1B703F1C" w14:textId="784BA8D1" w:rsidR="006954AA" w:rsidRDefault="00A708D6" w:rsidP="006954AA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left"/>
      </w:pPr>
      <w:r>
        <w:t>Discussion: 9-hour requirement for GA</w:t>
      </w:r>
      <w:r w:rsidR="006954AA">
        <w:t>s</w:t>
      </w:r>
    </w:p>
    <w:p w14:paraId="5FE7893D" w14:textId="107D3C92" w:rsidR="006954AA" w:rsidRDefault="006954AA" w:rsidP="006954AA">
      <w:pPr>
        <w:pStyle w:val="Header"/>
        <w:tabs>
          <w:tab w:val="clear" w:pos="4320"/>
          <w:tab w:val="clear" w:pos="8640"/>
        </w:tabs>
        <w:ind w:left="270" w:firstLine="0"/>
        <w:jc w:val="left"/>
      </w:pPr>
      <w:r>
        <w:t>Full time status for a</w:t>
      </w:r>
      <w:r w:rsidR="00C1332C">
        <w:t xml:space="preserve"> </w:t>
      </w:r>
      <w:r>
        <w:t>graduate student is 6</w:t>
      </w:r>
      <w:r w:rsidR="00C1332C">
        <w:t xml:space="preserve"> </w:t>
      </w:r>
      <w:r>
        <w:t>hours. The</w:t>
      </w:r>
      <w:r w:rsidR="00C1332C">
        <w:t xml:space="preserve"> minimum enrollment</w:t>
      </w:r>
      <w:r>
        <w:t xml:space="preserve"> requirement for G</w:t>
      </w:r>
      <w:r w:rsidR="00C1332C">
        <w:t xml:space="preserve">raduate Assistants is </w:t>
      </w:r>
      <w:r>
        <w:t>9</w:t>
      </w:r>
      <w:r w:rsidR="00C1332C">
        <w:t xml:space="preserve"> </w:t>
      </w:r>
      <w:r>
        <w:t xml:space="preserve">hours.  Dean Sanders is granting many exceptions to this policy.  </w:t>
      </w:r>
      <w:r w:rsidR="00E94AF8">
        <w:t>Dean Sanders would like program</w:t>
      </w:r>
      <w:r w:rsidR="00C1332C">
        <w:t>s</w:t>
      </w:r>
      <w:r w:rsidR="00E94AF8">
        <w:t xml:space="preserve"> to encourage students</w:t>
      </w:r>
      <w:r w:rsidR="00C1332C">
        <w:t>’</w:t>
      </w:r>
      <w:r w:rsidR="00E94AF8">
        <w:t xml:space="preserve"> </w:t>
      </w:r>
      <w:r w:rsidR="00C1332C">
        <w:t xml:space="preserve">timely completion of the program requirements </w:t>
      </w:r>
      <w:r w:rsidR="00E94AF8">
        <w:t>but understands some semesters the program is not designed to have 9 hours</w:t>
      </w:r>
      <w:r w:rsidR="00C1332C">
        <w:t xml:space="preserve"> available.  The members agreed that situations arise when taking 9 hours is not possible. A m</w:t>
      </w:r>
      <w:r w:rsidR="00E94AF8">
        <w:t xml:space="preserve">otion was made to change the GA </w:t>
      </w:r>
      <w:r w:rsidR="00C1332C">
        <w:t xml:space="preserve">enrollment </w:t>
      </w:r>
      <w:r w:rsidR="00E94AF8">
        <w:t xml:space="preserve">requirement from 9 hours to full time.  </w:t>
      </w:r>
      <w:r w:rsidR="00C1332C">
        <w:t>The motion was unanimously approved.</w:t>
      </w:r>
    </w:p>
    <w:p w14:paraId="3A258AE4" w14:textId="71EF05CC" w:rsidR="00A708D6" w:rsidRDefault="00A708D6" w:rsidP="00A708D6">
      <w:pPr>
        <w:pStyle w:val="Header"/>
        <w:numPr>
          <w:ilvl w:val="0"/>
          <w:numId w:val="23"/>
        </w:numPr>
        <w:tabs>
          <w:tab w:val="clear" w:pos="4320"/>
          <w:tab w:val="clear" w:pos="8640"/>
        </w:tabs>
        <w:jc w:val="left"/>
      </w:pPr>
      <w:r>
        <w:t>Dean Sanders’s comments</w:t>
      </w:r>
      <w:bookmarkEnd w:id="0"/>
    </w:p>
    <w:p w14:paraId="08B34290" w14:textId="66FB3E77" w:rsidR="00E94AF8" w:rsidRDefault="00E94AF8" w:rsidP="00C1332C">
      <w:pPr>
        <w:pStyle w:val="Header"/>
        <w:tabs>
          <w:tab w:val="clear" w:pos="4320"/>
          <w:tab w:val="clear" w:pos="8640"/>
        </w:tabs>
        <w:ind w:left="0" w:firstLine="0"/>
        <w:jc w:val="left"/>
      </w:pPr>
      <w:r>
        <w:t xml:space="preserve">Dean Sanders thanked Council for their work with graduate students.  Not only are </w:t>
      </w:r>
      <w:r w:rsidR="00C1332C">
        <w:t>we</w:t>
      </w:r>
      <w:r>
        <w:t xml:space="preserve"> recruiting and enrolling more graduate students but we are also </w:t>
      </w:r>
      <w:r w:rsidR="00C1332C">
        <w:t>seeing these students successfully through graduation.</w:t>
      </w:r>
      <w:r>
        <w:t xml:space="preserve"> The fall graduate commencement ceremony was very well attended.  Also, our spring enrollment is higher than our fall enrollment for the </w:t>
      </w:r>
      <w:r w:rsidR="00B9543D">
        <w:t>third</w:t>
      </w:r>
      <w:bookmarkStart w:id="1" w:name="_GoBack"/>
      <w:bookmarkEnd w:id="1"/>
      <w:r>
        <w:t xml:space="preserve"> year in a row.  This is impressive and is helping with the overall university enrollment.</w:t>
      </w:r>
      <w:r w:rsidR="00C1332C">
        <w:t xml:space="preserve">  He recognized the Council’s role in these successes. </w:t>
      </w:r>
    </w:p>
    <w:p w14:paraId="7811CDE8" w14:textId="0382D02F" w:rsidR="00B67B5F" w:rsidRPr="007F2506" w:rsidRDefault="00C1332C" w:rsidP="007F2506">
      <w:pPr>
        <w:pStyle w:val="Header"/>
        <w:tabs>
          <w:tab w:val="clear" w:pos="4320"/>
          <w:tab w:val="clear" w:pos="8640"/>
        </w:tabs>
        <w:jc w:val="left"/>
      </w:pPr>
      <w:r>
        <w:t>The me</w:t>
      </w:r>
      <w:r w:rsidR="00E94AF8">
        <w:t>eting</w:t>
      </w:r>
      <w:r>
        <w:t xml:space="preserve"> was</w:t>
      </w:r>
      <w:r w:rsidR="00E94AF8">
        <w:t xml:space="preserve"> adjourned at 4:32.</w:t>
      </w:r>
    </w:p>
    <w:sectPr w:rsidR="00B67B5F" w:rsidRPr="007F2506" w:rsidSect="009E3AA2"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DBDA8" w14:textId="77777777" w:rsidR="00D3446B" w:rsidRDefault="00D3446B">
      <w:pPr>
        <w:spacing w:after="0" w:line="240" w:lineRule="auto"/>
      </w:pPr>
      <w:r>
        <w:separator/>
      </w:r>
    </w:p>
  </w:endnote>
  <w:endnote w:type="continuationSeparator" w:id="0">
    <w:p w14:paraId="3269160A" w14:textId="77777777" w:rsidR="00D3446B" w:rsidRDefault="00D34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5A7BD1" w14:textId="77777777" w:rsidR="00D3446B" w:rsidRDefault="00D3446B">
      <w:pPr>
        <w:spacing w:after="0" w:line="240" w:lineRule="auto"/>
      </w:pPr>
      <w:r>
        <w:separator/>
      </w:r>
    </w:p>
  </w:footnote>
  <w:footnote w:type="continuationSeparator" w:id="0">
    <w:p w14:paraId="52935EF1" w14:textId="77777777" w:rsidR="00D3446B" w:rsidRDefault="00D3446B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7lf4D5D65feCv" int2:id="SsiE99zk">
      <int2:state int2:value="Rejected" int2:type="AugLoop_Text_Critique"/>
    </int2:textHash>
    <int2:textHash int2:hashCode="2dhb6zaodgNHuJ" int2:id="GkRrv22g">
      <int2:state int2:value="Rejected" int2:type="AugLoop_Text_Critique"/>
    </int2:textHash>
    <int2:textHash int2:hashCode="2FR/tvclndvo6f" int2:id="9oAkwVqI">
      <int2:state int2:value="Rejected" int2:type="AugLoop_Text_Critique"/>
    </int2:textHash>
    <int2:bookmark int2:bookmarkName="_Int_hQh4wDOf" int2:invalidationBookmarkName="" int2:hashCode="ucV3pe8Fzts2bC" int2:id="aW4E4QeV">
      <int2:state int2:value="Rejected" int2:type="AugLoop_Acronyms_AcronymsCritique"/>
    </int2:bookmark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B49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D92673"/>
    <w:multiLevelType w:val="hybridMultilevel"/>
    <w:tmpl w:val="9DE266D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A7ABD"/>
    <w:multiLevelType w:val="multilevel"/>
    <w:tmpl w:val="EE409B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E32FB1"/>
    <w:multiLevelType w:val="multilevel"/>
    <w:tmpl w:val="92FA26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E9D130"/>
    <w:multiLevelType w:val="hybridMultilevel"/>
    <w:tmpl w:val="63C013D6"/>
    <w:lvl w:ilvl="0" w:tplc="7FE8616E">
      <w:start w:val="1"/>
      <w:numFmt w:val="decimal"/>
      <w:lvlText w:val="%1."/>
      <w:lvlJc w:val="left"/>
      <w:pPr>
        <w:ind w:left="720" w:hanging="360"/>
      </w:pPr>
    </w:lvl>
    <w:lvl w:ilvl="1" w:tplc="3E0EF526">
      <w:start w:val="1"/>
      <w:numFmt w:val="lowerLetter"/>
      <w:lvlText w:val="%2."/>
      <w:lvlJc w:val="left"/>
      <w:pPr>
        <w:ind w:left="1440" w:hanging="360"/>
      </w:pPr>
    </w:lvl>
    <w:lvl w:ilvl="2" w:tplc="341A2F74">
      <w:start w:val="1"/>
      <w:numFmt w:val="lowerRoman"/>
      <w:lvlText w:val="%3."/>
      <w:lvlJc w:val="right"/>
      <w:pPr>
        <w:ind w:left="2160" w:hanging="180"/>
      </w:pPr>
    </w:lvl>
    <w:lvl w:ilvl="3" w:tplc="BAFCD4F0">
      <w:start w:val="1"/>
      <w:numFmt w:val="decimal"/>
      <w:lvlText w:val="%4."/>
      <w:lvlJc w:val="left"/>
      <w:pPr>
        <w:ind w:left="2880" w:hanging="360"/>
      </w:pPr>
    </w:lvl>
    <w:lvl w:ilvl="4" w:tplc="8E002952">
      <w:start w:val="1"/>
      <w:numFmt w:val="lowerLetter"/>
      <w:lvlText w:val="%5."/>
      <w:lvlJc w:val="left"/>
      <w:pPr>
        <w:ind w:left="3600" w:hanging="360"/>
      </w:pPr>
    </w:lvl>
    <w:lvl w:ilvl="5" w:tplc="B1F0DE48">
      <w:start w:val="1"/>
      <w:numFmt w:val="lowerRoman"/>
      <w:lvlText w:val="%6."/>
      <w:lvlJc w:val="right"/>
      <w:pPr>
        <w:ind w:left="4320" w:hanging="180"/>
      </w:pPr>
    </w:lvl>
    <w:lvl w:ilvl="6" w:tplc="040ED580">
      <w:start w:val="1"/>
      <w:numFmt w:val="decimal"/>
      <w:lvlText w:val="%7."/>
      <w:lvlJc w:val="left"/>
      <w:pPr>
        <w:ind w:left="5040" w:hanging="360"/>
      </w:pPr>
    </w:lvl>
    <w:lvl w:ilvl="7" w:tplc="27809D38">
      <w:start w:val="1"/>
      <w:numFmt w:val="lowerLetter"/>
      <w:lvlText w:val="%8."/>
      <w:lvlJc w:val="left"/>
      <w:pPr>
        <w:ind w:left="5760" w:hanging="360"/>
      </w:pPr>
    </w:lvl>
    <w:lvl w:ilvl="8" w:tplc="F5D6A6C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62883"/>
    <w:multiLevelType w:val="multilevel"/>
    <w:tmpl w:val="CD54AC9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B00B45"/>
    <w:multiLevelType w:val="multilevel"/>
    <w:tmpl w:val="2B5CDB78"/>
    <w:lvl w:ilvl="0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218B17D6"/>
    <w:multiLevelType w:val="multilevel"/>
    <w:tmpl w:val="410CBD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E9EE8D"/>
    <w:multiLevelType w:val="hybridMultilevel"/>
    <w:tmpl w:val="A756136E"/>
    <w:lvl w:ilvl="0" w:tplc="B5B2EE08">
      <w:start w:val="1"/>
      <w:numFmt w:val="decimal"/>
      <w:lvlText w:val="%1."/>
      <w:lvlJc w:val="left"/>
      <w:pPr>
        <w:ind w:left="720" w:hanging="360"/>
      </w:pPr>
    </w:lvl>
    <w:lvl w:ilvl="1" w:tplc="2F203B04">
      <w:start w:val="1"/>
      <w:numFmt w:val="lowerLetter"/>
      <w:lvlText w:val="%2."/>
      <w:lvlJc w:val="left"/>
      <w:pPr>
        <w:ind w:left="1440" w:hanging="360"/>
      </w:pPr>
    </w:lvl>
    <w:lvl w:ilvl="2" w:tplc="5532BBA8">
      <w:start w:val="1"/>
      <w:numFmt w:val="lowerRoman"/>
      <w:lvlText w:val="%3."/>
      <w:lvlJc w:val="right"/>
      <w:pPr>
        <w:ind w:left="2160" w:hanging="180"/>
      </w:pPr>
    </w:lvl>
    <w:lvl w:ilvl="3" w:tplc="9A3A0EE0">
      <w:start w:val="1"/>
      <w:numFmt w:val="decimal"/>
      <w:lvlText w:val="%4."/>
      <w:lvlJc w:val="left"/>
      <w:pPr>
        <w:ind w:left="2880" w:hanging="360"/>
      </w:pPr>
    </w:lvl>
    <w:lvl w:ilvl="4" w:tplc="1A769070">
      <w:start w:val="1"/>
      <w:numFmt w:val="lowerLetter"/>
      <w:lvlText w:val="%5."/>
      <w:lvlJc w:val="left"/>
      <w:pPr>
        <w:ind w:left="3600" w:hanging="360"/>
      </w:pPr>
    </w:lvl>
    <w:lvl w:ilvl="5" w:tplc="8E1EBF58">
      <w:start w:val="1"/>
      <w:numFmt w:val="lowerRoman"/>
      <w:lvlText w:val="%6."/>
      <w:lvlJc w:val="right"/>
      <w:pPr>
        <w:ind w:left="4320" w:hanging="180"/>
      </w:pPr>
    </w:lvl>
    <w:lvl w:ilvl="6" w:tplc="38800FC0">
      <w:start w:val="1"/>
      <w:numFmt w:val="decimal"/>
      <w:lvlText w:val="%7."/>
      <w:lvlJc w:val="left"/>
      <w:pPr>
        <w:ind w:left="5040" w:hanging="360"/>
      </w:pPr>
    </w:lvl>
    <w:lvl w:ilvl="7" w:tplc="BB44BF56">
      <w:start w:val="1"/>
      <w:numFmt w:val="lowerLetter"/>
      <w:lvlText w:val="%8."/>
      <w:lvlJc w:val="left"/>
      <w:pPr>
        <w:ind w:left="5760" w:hanging="360"/>
      </w:pPr>
    </w:lvl>
    <w:lvl w:ilvl="8" w:tplc="D4D8DBD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32C97"/>
    <w:multiLevelType w:val="multilevel"/>
    <w:tmpl w:val="BFFE1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F3634EF"/>
    <w:multiLevelType w:val="multilevel"/>
    <w:tmpl w:val="08B8F22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9C0204"/>
    <w:multiLevelType w:val="multilevel"/>
    <w:tmpl w:val="093EFDF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D32293"/>
    <w:multiLevelType w:val="hybridMultilevel"/>
    <w:tmpl w:val="2E0843F4"/>
    <w:lvl w:ilvl="0" w:tplc="8E48D2A0">
      <w:start w:val="1"/>
      <w:numFmt w:val="decimal"/>
      <w:lvlText w:val="%1."/>
      <w:lvlJc w:val="left"/>
      <w:pPr>
        <w:ind w:left="27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4B762F82"/>
    <w:multiLevelType w:val="multilevel"/>
    <w:tmpl w:val="8A7653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8C6DAF"/>
    <w:multiLevelType w:val="multilevel"/>
    <w:tmpl w:val="344492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214435"/>
    <w:multiLevelType w:val="hybridMultilevel"/>
    <w:tmpl w:val="68D07A5A"/>
    <w:lvl w:ilvl="0" w:tplc="D36EC06C">
      <w:start w:val="1"/>
      <w:numFmt w:val="decimal"/>
      <w:lvlText w:val="%1."/>
      <w:lvlJc w:val="left"/>
      <w:pPr>
        <w:ind w:left="732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6" w15:restartNumberingAfterBreak="0">
    <w:nsid w:val="537D3C89"/>
    <w:multiLevelType w:val="multilevel"/>
    <w:tmpl w:val="0BE0D4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B34CF5"/>
    <w:multiLevelType w:val="multilevel"/>
    <w:tmpl w:val="2692025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01CB2F"/>
    <w:multiLevelType w:val="hybridMultilevel"/>
    <w:tmpl w:val="B25AA1E0"/>
    <w:lvl w:ilvl="0" w:tplc="A2EE197E">
      <w:start w:val="1"/>
      <w:numFmt w:val="decimal"/>
      <w:lvlText w:val="%1."/>
      <w:lvlJc w:val="left"/>
      <w:pPr>
        <w:ind w:left="720" w:hanging="360"/>
      </w:pPr>
    </w:lvl>
    <w:lvl w:ilvl="1" w:tplc="6BB22BAC">
      <w:start w:val="1"/>
      <w:numFmt w:val="lowerLetter"/>
      <w:lvlText w:val="%2."/>
      <w:lvlJc w:val="left"/>
      <w:pPr>
        <w:ind w:left="1440" w:hanging="360"/>
      </w:pPr>
    </w:lvl>
    <w:lvl w:ilvl="2" w:tplc="DEDE6DFC">
      <w:start w:val="1"/>
      <w:numFmt w:val="lowerRoman"/>
      <w:lvlText w:val="%3."/>
      <w:lvlJc w:val="right"/>
      <w:pPr>
        <w:ind w:left="2160" w:hanging="180"/>
      </w:pPr>
    </w:lvl>
    <w:lvl w:ilvl="3" w:tplc="CA8CFF94">
      <w:start w:val="1"/>
      <w:numFmt w:val="decimal"/>
      <w:lvlText w:val="%4."/>
      <w:lvlJc w:val="left"/>
      <w:pPr>
        <w:ind w:left="2880" w:hanging="360"/>
      </w:pPr>
    </w:lvl>
    <w:lvl w:ilvl="4" w:tplc="74068E7C">
      <w:start w:val="1"/>
      <w:numFmt w:val="lowerLetter"/>
      <w:lvlText w:val="%5."/>
      <w:lvlJc w:val="left"/>
      <w:pPr>
        <w:ind w:left="3600" w:hanging="360"/>
      </w:pPr>
    </w:lvl>
    <w:lvl w:ilvl="5" w:tplc="9A7AC594">
      <w:start w:val="1"/>
      <w:numFmt w:val="lowerRoman"/>
      <w:lvlText w:val="%6."/>
      <w:lvlJc w:val="right"/>
      <w:pPr>
        <w:ind w:left="4320" w:hanging="180"/>
      </w:pPr>
    </w:lvl>
    <w:lvl w:ilvl="6" w:tplc="3F2CCB58">
      <w:start w:val="1"/>
      <w:numFmt w:val="decimal"/>
      <w:lvlText w:val="%7."/>
      <w:lvlJc w:val="left"/>
      <w:pPr>
        <w:ind w:left="5040" w:hanging="360"/>
      </w:pPr>
    </w:lvl>
    <w:lvl w:ilvl="7" w:tplc="94BC9BD0">
      <w:start w:val="1"/>
      <w:numFmt w:val="lowerLetter"/>
      <w:lvlText w:val="%8."/>
      <w:lvlJc w:val="left"/>
      <w:pPr>
        <w:ind w:left="5760" w:hanging="360"/>
      </w:pPr>
    </w:lvl>
    <w:lvl w:ilvl="8" w:tplc="1F8EDE3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65175"/>
    <w:multiLevelType w:val="hybridMultilevel"/>
    <w:tmpl w:val="C8807754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FD77E6"/>
    <w:multiLevelType w:val="hybridMultilevel"/>
    <w:tmpl w:val="2120349E"/>
    <w:lvl w:ilvl="0" w:tplc="AF108B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973645"/>
    <w:multiLevelType w:val="multilevel"/>
    <w:tmpl w:val="85768A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BB3DD6"/>
    <w:multiLevelType w:val="multilevel"/>
    <w:tmpl w:val="1004D6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</w:num>
  <w:num w:numId="3">
    <w:abstractNumId w:val="4"/>
  </w:num>
  <w:num w:numId="4">
    <w:abstractNumId w:val="9"/>
  </w:num>
  <w:num w:numId="5">
    <w:abstractNumId w:val="21"/>
  </w:num>
  <w:num w:numId="6">
    <w:abstractNumId w:val="7"/>
  </w:num>
  <w:num w:numId="7">
    <w:abstractNumId w:val="5"/>
  </w:num>
  <w:num w:numId="8">
    <w:abstractNumId w:val="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22"/>
  </w:num>
  <w:num w:numId="14">
    <w:abstractNumId w:val="13"/>
  </w:num>
  <w:num w:numId="15">
    <w:abstractNumId w:val="16"/>
  </w:num>
  <w:num w:numId="16">
    <w:abstractNumId w:val="3"/>
  </w:num>
  <w:num w:numId="17">
    <w:abstractNumId w:val="11"/>
  </w:num>
  <w:num w:numId="18">
    <w:abstractNumId w:val="1"/>
  </w:num>
  <w:num w:numId="19">
    <w:abstractNumId w:val="15"/>
  </w:num>
  <w:num w:numId="20">
    <w:abstractNumId w:val="19"/>
  </w:num>
  <w:num w:numId="21">
    <w:abstractNumId w:val="20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DEyArJMDS0MTZV0lIJTi4sz8/NACgwtagH4pzl1LQAAAA=="/>
  </w:docVars>
  <w:rsids>
    <w:rsidRoot w:val="00780C37"/>
    <w:rsid w:val="00003FDB"/>
    <w:rsid w:val="00013729"/>
    <w:rsid w:val="00023D48"/>
    <w:rsid w:val="00027B58"/>
    <w:rsid w:val="00040C25"/>
    <w:rsid w:val="00051BFA"/>
    <w:rsid w:val="00071FB9"/>
    <w:rsid w:val="00085520"/>
    <w:rsid w:val="00087D78"/>
    <w:rsid w:val="00097718"/>
    <w:rsid w:val="000A0D32"/>
    <w:rsid w:val="000D343D"/>
    <w:rsid w:val="000D44FF"/>
    <w:rsid w:val="000D4720"/>
    <w:rsid w:val="000F6E31"/>
    <w:rsid w:val="001236D4"/>
    <w:rsid w:val="00123EFD"/>
    <w:rsid w:val="00130C9D"/>
    <w:rsid w:val="00132A85"/>
    <w:rsid w:val="00140541"/>
    <w:rsid w:val="0015592F"/>
    <w:rsid w:val="00170469"/>
    <w:rsid w:val="001869EB"/>
    <w:rsid w:val="001A45BE"/>
    <w:rsid w:val="001A51D5"/>
    <w:rsid w:val="001A77B9"/>
    <w:rsid w:val="001A7A00"/>
    <w:rsid w:val="001E6183"/>
    <w:rsid w:val="001F0245"/>
    <w:rsid w:val="001F1345"/>
    <w:rsid w:val="001F5A68"/>
    <w:rsid w:val="0020502E"/>
    <w:rsid w:val="00216DC2"/>
    <w:rsid w:val="00227ADF"/>
    <w:rsid w:val="00227CF0"/>
    <w:rsid w:val="00231B16"/>
    <w:rsid w:val="002348A5"/>
    <w:rsid w:val="00235167"/>
    <w:rsid w:val="0024578B"/>
    <w:rsid w:val="00257667"/>
    <w:rsid w:val="00295178"/>
    <w:rsid w:val="002A2C50"/>
    <w:rsid w:val="002A7D94"/>
    <w:rsid w:val="002D1D5A"/>
    <w:rsid w:val="002E450C"/>
    <w:rsid w:val="002EA5FE"/>
    <w:rsid w:val="00310F5D"/>
    <w:rsid w:val="0031485A"/>
    <w:rsid w:val="003178C8"/>
    <w:rsid w:val="00330B71"/>
    <w:rsid w:val="00354B9C"/>
    <w:rsid w:val="003705D1"/>
    <w:rsid w:val="00372B06"/>
    <w:rsid w:val="00381234"/>
    <w:rsid w:val="003825D9"/>
    <w:rsid w:val="00384594"/>
    <w:rsid w:val="003932C7"/>
    <w:rsid w:val="003975D0"/>
    <w:rsid w:val="003C1540"/>
    <w:rsid w:val="003D5191"/>
    <w:rsid w:val="003E6CA1"/>
    <w:rsid w:val="00403AA9"/>
    <w:rsid w:val="00413D5E"/>
    <w:rsid w:val="00430D7A"/>
    <w:rsid w:val="004322FC"/>
    <w:rsid w:val="00440CA4"/>
    <w:rsid w:val="00442952"/>
    <w:rsid w:val="0045275B"/>
    <w:rsid w:val="004720BA"/>
    <w:rsid w:val="00480664"/>
    <w:rsid w:val="00486BFB"/>
    <w:rsid w:val="00492FE5"/>
    <w:rsid w:val="00494762"/>
    <w:rsid w:val="004E17E4"/>
    <w:rsid w:val="005002AA"/>
    <w:rsid w:val="00500E53"/>
    <w:rsid w:val="00511590"/>
    <w:rsid w:val="00524F32"/>
    <w:rsid w:val="00561ADB"/>
    <w:rsid w:val="005665E0"/>
    <w:rsid w:val="00573520"/>
    <w:rsid w:val="00585BC2"/>
    <w:rsid w:val="005A26CB"/>
    <w:rsid w:val="005B6F35"/>
    <w:rsid w:val="00612DE3"/>
    <w:rsid w:val="00629741"/>
    <w:rsid w:val="006433A5"/>
    <w:rsid w:val="0065356E"/>
    <w:rsid w:val="00654246"/>
    <w:rsid w:val="00660DE2"/>
    <w:rsid w:val="0066431D"/>
    <w:rsid w:val="00687D33"/>
    <w:rsid w:val="00690879"/>
    <w:rsid w:val="00690F4C"/>
    <w:rsid w:val="006930C1"/>
    <w:rsid w:val="006954AA"/>
    <w:rsid w:val="006967A3"/>
    <w:rsid w:val="006A1670"/>
    <w:rsid w:val="006A42A9"/>
    <w:rsid w:val="006B3E86"/>
    <w:rsid w:val="006D6183"/>
    <w:rsid w:val="007152F1"/>
    <w:rsid w:val="00717CA0"/>
    <w:rsid w:val="00780C37"/>
    <w:rsid w:val="007821C6"/>
    <w:rsid w:val="007E0A1A"/>
    <w:rsid w:val="007F10C0"/>
    <w:rsid w:val="007F2506"/>
    <w:rsid w:val="007F5BD4"/>
    <w:rsid w:val="00812F8D"/>
    <w:rsid w:val="00885355"/>
    <w:rsid w:val="008965FA"/>
    <w:rsid w:val="008B3ADA"/>
    <w:rsid w:val="008B4342"/>
    <w:rsid w:val="008C24AA"/>
    <w:rsid w:val="008D2F4E"/>
    <w:rsid w:val="008D7744"/>
    <w:rsid w:val="0091520D"/>
    <w:rsid w:val="00917984"/>
    <w:rsid w:val="00947325"/>
    <w:rsid w:val="00960E2C"/>
    <w:rsid w:val="009650F9"/>
    <w:rsid w:val="009663CE"/>
    <w:rsid w:val="009735CB"/>
    <w:rsid w:val="00974EC4"/>
    <w:rsid w:val="00980DE0"/>
    <w:rsid w:val="00982EED"/>
    <w:rsid w:val="009A5A08"/>
    <w:rsid w:val="009B5129"/>
    <w:rsid w:val="009D2B70"/>
    <w:rsid w:val="009D795F"/>
    <w:rsid w:val="009E3AA2"/>
    <w:rsid w:val="009F5785"/>
    <w:rsid w:val="009F6A36"/>
    <w:rsid w:val="00A01125"/>
    <w:rsid w:val="00A20F2A"/>
    <w:rsid w:val="00A24A05"/>
    <w:rsid w:val="00A4029E"/>
    <w:rsid w:val="00A47D53"/>
    <w:rsid w:val="00A61B9A"/>
    <w:rsid w:val="00A708D6"/>
    <w:rsid w:val="00AB3D5E"/>
    <w:rsid w:val="00AB7739"/>
    <w:rsid w:val="00AD0F2D"/>
    <w:rsid w:val="00AF4E84"/>
    <w:rsid w:val="00B069C8"/>
    <w:rsid w:val="00B06B8A"/>
    <w:rsid w:val="00B14CE5"/>
    <w:rsid w:val="00B366F9"/>
    <w:rsid w:val="00B4098E"/>
    <w:rsid w:val="00B466C5"/>
    <w:rsid w:val="00B52059"/>
    <w:rsid w:val="00B67B5F"/>
    <w:rsid w:val="00B732C5"/>
    <w:rsid w:val="00B9543D"/>
    <w:rsid w:val="00BA25EF"/>
    <w:rsid w:val="00BB6E0A"/>
    <w:rsid w:val="00BC0F6E"/>
    <w:rsid w:val="00BD06DA"/>
    <w:rsid w:val="00BD1D29"/>
    <w:rsid w:val="00BE3D68"/>
    <w:rsid w:val="00BF1D49"/>
    <w:rsid w:val="00BF2C82"/>
    <w:rsid w:val="00BF2E63"/>
    <w:rsid w:val="00C0469B"/>
    <w:rsid w:val="00C04FB7"/>
    <w:rsid w:val="00C1332C"/>
    <w:rsid w:val="00C3685F"/>
    <w:rsid w:val="00C44CD9"/>
    <w:rsid w:val="00C6BA8C"/>
    <w:rsid w:val="00C7176A"/>
    <w:rsid w:val="00C96973"/>
    <w:rsid w:val="00C97B6F"/>
    <w:rsid w:val="00C9CB4A"/>
    <w:rsid w:val="00CB1B37"/>
    <w:rsid w:val="00CD7322"/>
    <w:rsid w:val="00CD7CDE"/>
    <w:rsid w:val="00CF3DB5"/>
    <w:rsid w:val="00D144E1"/>
    <w:rsid w:val="00D32509"/>
    <w:rsid w:val="00D33F92"/>
    <w:rsid w:val="00D3446B"/>
    <w:rsid w:val="00D433A9"/>
    <w:rsid w:val="00D46570"/>
    <w:rsid w:val="00D71924"/>
    <w:rsid w:val="00D832BF"/>
    <w:rsid w:val="00D91A7F"/>
    <w:rsid w:val="00DB73C5"/>
    <w:rsid w:val="00DD4E81"/>
    <w:rsid w:val="00DF2FF9"/>
    <w:rsid w:val="00DF50D0"/>
    <w:rsid w:val="00E03686"/>
    <w:rsid w:val="00E06A60"/>
    <w:rsid w:val="00E26045"/>
    <w:rsid w:val="00E27696"/>
    <w:rsid w:val="00E67BF7"/>
    <w:rsid w:val="00E84BED"/>
    <w:rsid w:val="00E94AF8"/>
    <w:rsid w:val="00EB1B67"/>
    <w:rsid w:val="00EE56B4"/>
    <w:rsid w:val="00EF170C"/>
    <w:rsid w:val="00EF3407"/>
    <w:rsid w:val="00F002B8"/>
    <w:rsid w:val="00F15979"/>
    <w:rsid w:val="00F20954"/>
    <w:rsid w:val="00F24302"/>
    <w:rsid w:val="00F278C7"/>
    <w:rsid w:val="00F30E74"/>
    <w:rsid w:val="00F31CCC"/>
    <w:rsid w:val="00F52A27"/>
    <w:rsid w:val="00F658DB"/>
    <w:rsid w:val="00F660EA"/>
    <w:rsid w:val="00F70B97"/>
    <w:rsid w:val="00F73938"/>
    <w:rsid w:val="00F9249C"/>
    <w:rsid w:val="00F95FE9"/>
    <w:rsid w:val="00FA112B"/>
    <w:rsid w:val="00FA3129"/>
    <w:rsid w:val="00FA3D51"/>
    <w:rsid w:val="00FA4B04"/>
    <w:rsid w:val="00FC325E"/>
    <w:rsid w:val="00FC517E"/>
    <w:rsid w:val="00FC7047"/>
    <w:rsid w:val="00FD04E5"/>
    <w:rsid w:val="00FF0437"/>
    <w:rsid w:val="00FF0470"/>
    <w:rsid w:val="00FF40AF"/>
    <w:rsid w:val="01A5979E"/>
    <w:rsid w:val="01E6EF7A"/>
    <w:rsid w:val="02042F09"/>
    <w:rsid w:val="022B1422"/>
    <w:rsid w:val="02B153AA"/>
    <w:rsid w:val="02E271A1"/>
    <w:rsid w:val="02ED6404"/>
    <w:rsid w:val="03046DF5"/>
    <w:rsid w:val="0305ACB2"/>
    <w:rsid w:val="0396743C"/>
    <w:rsid w:val="04249692"/>
    <w:rsid w:val="05082B90"/>
    <w:rsid w:val="050867CA"/>
    <w:rsid w:val="061C60F0"/>
    <w:rsid w:val="068E108D"/>
    <w:rsid w:val="06F59B9D"/>
    <w:rsid w:val="0790C550"/>
    <w:rsid w:val="07C953BC"/>
    <w:rsid w:val="07EC5613"/>
    <w:rsid w:val="07F53C08"/>
    <w:rsid w:val="0816B23A"/>
    <w:rsid w:val="081E6CA7"/>
    <w:rsid w:val="0842E760"/>
    <w:rsid w:val="0877651E"/>
    <w:rsid w:val="087F4EB9"/>
    <w:rsid w:val="0889B6AA"/>
    <w:rsid w:val="08E6F1BC"/>
    <w:rsid w:val="092D4F27"/>
    <w:rsid w:val="092D7CF7"/>
    <w:rsid w:val="09490805"/>
    <w:rsid w:val="09540ED9"/>
    <w:rsid w:val="09AA3DBF"/>
    <w:rsid w:val="09B78D49"/>
    <w:rsid w:val="0AD58A70"/>
    <w:rsid w:val="0B0193D6"/>
    <w:rsid w:val="0B10B30D"/>
    <w:rsid w:val="0B3358AF"/>
    <w:rsid w:val="0B4D52F3"/>
    <w:rsid w:val="0B615FC5"/>
    <w:rsid w:val="0BB8BEFC"/>
    <w:rsid w:val="0BC5A54A"/>
    <w:rsid w:val="0C3BBCF2"/>
    <w:rsid w:val="0C715403"/>
    <w:rsid w:val="0C8ABB4E"/>
    <w:rsid w:val="0C8DDC0C"/>
    <w:rsid w:val="0C920F12"/>
    <w:rsid w:val="0CF3D0F4"/>
    <w:rsid w:val="0D06E6CF"/>
    <w:rsid w:val="0D28C298"/>
    <w:rsid w:val="0D86EF26"/>
    <w:rsid w:val="0DA28716"/>
    <w:rsid w:val="0DB5FD52"/>
    <w:rsid w:val="0E42DDC3"/>
    <w:rsid w:val="0E9EDA6C"/>
    <w:rsid w:val="0EB04BDA"/>
    <w:rsid w:val="0F7DB815"/>
    <w:rsid w:val="0FAE48B7"/>
    <w:rsid w:val="0FAFFCB0"/>
    <w:rsid w:val="1010D423"/>
    <w:rsid w:val="11F33E8A"/>
    <w:rsid w:val="126C2EA5"/>
    <w:rsid w:val="129B72AD"/>
    <w:rsid w:val="13029C95"/>
    <w:rsid w:val="1334FADF"/>
    <w:rsid w:val="13C31127"/>
    <w:rsid w:val="13F3F942"/>
    <w:rsid w:val="145EC844"/>
    <w:rsid w:val="14643A36"/>
    <w:rsid w:val="150EDE17"/>
    <w:rsid w:val="15892B28"/>
    <w:rsid w:val="15BFC61A"/>
    <w:rsid w:val="15C0B329"/>
    <w:rsid w:val="16513ACD"/>
    <w:rsid w:val="16C17B43"/>
    <w:rsid w:val="16CE67F4"/>
    <w:rsid w:val="16F12B58"/>
    <w:rsid w:val="179068DB"/>
    <w:rsid w:val="17CE85EA"/>
    <w:rsid w:val="17E2C09B"/>
    <w:rsid w:val="17E4ECFC"/>
    <w:rsid w:val="18A81989"/>
    <w:rsid w:val="19222D80"/>
    <w:rsid w:val="19701835"/>
    <w:rsid w:val="19721302"/>
    <w:rsid w:val="1A161BFB"/>
    <w:rsid w:val="1A598315"/>
    <w:rsid w:val="1AE89444"/>
    <w:rsid w:val="1B5A2E5E"/>
    <w:rsid w:val="1BB1EC5C"/>
    <w:rsid w:val="1C3A4926"/>
    <w:rsid w:val="1C5F4519"/>
    <w:rsid w:val="1C8F17A3"/>
    <w:rsid w:val="1C9D74C1"/>
    <w:rsid w:val="1CAF7A7D"/>
    <w:rsid w:val="1CD001C4"/>
    <w:rsid w:val="1CFB1A92"/>
    <w:rsid w:val="1D19D51D"/>
    <w:rsid w:val="1D89D0A6"/>
    <w:rsid w:val="1D916548"/>
    <w:rsid w:val="1D9DB2C7"/>
    <w:rsid w:val="1DA24CB3"/>
    <w:rsid w:val="1E652EE6"/>
    <w:rsid w:val="1E6BD225"/>
    <w:rsid w:val="1E865D03"/>
    <w:rsid w:val="1EEBE57F"/>
    <w:rsid w:val="1F3B33C3"/>
    <w:rsid w:val="1F7AC589"/>
    <w:rsid w:val="1F96E5DB"/>
    <w:rsid w:val="1FA53F43"/>
    <w:rsid w:val="1FDF4E9D"/>
    <w:rsid w:val="2007C81E"/>
    <w:rsid w:val="20137DE7"/>
    <w:rsid w:val="202A7B6A"/>
    <w:rsid w:val="203F05CA"/>
    <w:rsid w:val="2132B63C"/>
    <w:rsid w:val="21B16FF7"/>
    <w:rsid w:val="21F89299"/>
    <w:rsid w:val="221A3A27"/>
    <w:rsid w:val="2345DFCC"/>
    <w:rsid w:val="234B1EA9"/>
    <w:rsid w:val="23752A6F"/>
    <w:rsid w:val="23C2D3A9"/>
    <w:rsid w:val="23FC9C01"/>
    <w:rsid w:val="2404A113"/>
    <w:rsid w:val="242240CA"/>
    <w:rsid w:val="24377023"/>
    <w:rsid w:val="247369BD"/>
    <w:rsid w:val="2476F9FC"/>
    <w:rsid w:val="24FD4506"/>
    <w:rsid w:val="250037A6"/>
    <w:rsid w:val="252CDE25"/>
    <w:rsid w:val="2543DF66"/>
    <w:rsid w:val="25B9A2CA"/>
    <w:rsid w:val="25C078CB"/>
    <w:rsid w:val="262E2E75"/>
    <w:rsid w:val="268FD6F5"/>
    <w:rsid w:val="2690BE3B"/>
    <w:rsid w:val="26ADF459"/>
    <w:rsid w:val="26B6F59F"/>
    <w:rsid w:val="26E450F0"/>
    <w:rsid w:val="270A385E"/>
    <w:rsid w:val="27CA5549"/>
    <w:rsid w:val="27DA18DD"/>
    <w:rsid w:val="2844CBC0"/>
    <w:rsid w:val="284BAB46"/>
    <w:rsid w:val="28681030"/>
    <w:rsid w:val="28A737AE"/>
    <w:rsid w:val="28C8CCF7"/>
    <w:rsid w:val="290EE3E7"/>
    <w:rsid w:val="2969073B"/>
    <w:rsid w:val="298F24C2"/>
    <w:rsid w:val="29958207"/>
    <w:rsid w:val="29B69DEB"/>
    <w:rsid w:val="29D312D0"/>
    <w:rsid w:val="2A134A39"/>
    <w:rsid w:val="2A81A83D"/>
    <w:rsid w:val="2A9551DA"/>
    <w:rsid w:val="2B1FE4E1"/>
    <w:rsid w:val="2BA2AD86"/>
    <w:rsid w:val="2BCD5B75"/>
    <w:rsid w:val="2BE563D1"/>
    <w:rsid w:val="2C2741EA"/>
    <w:rsid w:val="2C3A358D"/>
    <w:rsid w:val="2C4F3B7D"/>
    <w:rsid w:val="2C6F4913"/>
    <w:rsid w:val="2C962AAA"/>
    <w:rsid w:val="2C97C69D"/>
    <w:rsid w:val="2CBE9BEE"/>
    <w:rsid w:val="2CFC5073"/>
    <w:rsid w:val="2D196802"/>
    <w:rsid w:val="2D3A83D9"/>
    <w:rsid w:val="2D3B53DA"/>
    <w:rsid w:val="2D60BF7D"/>
    <w:rsid w:val="2DDBE9A7"/>
    <w:rsid w:val="2E8DD150"/>
    <w:rsid w:val="2ECE69B9"/>
    <w:rsid w:val="2F42C07F"/>
    <w:rsid w:val="2FA2B664"/>
    <w:rsid w:val="2FD7A3FC"/>
    <w:rsid w:val="3029D291"/>
    <w:rsid w:val="31043C47"/>
    <w:rsid w:val="3124FD95"/>
    <w:rsid w:val="3131908F"/>
    <w:rsid w:val="31345A92"/>
    <w:rsid w:val="3169E264"/>
    <w:rsid w:val="318007F1"/>
    <w:rsid w:val="31D7406E"/>
    <w:rsid w:val="31E46237"/>
    <w:rsid w:val="32348AD9"/>
    <w:rsid w:val="32468479"/>
    <w:rsid w:val="3260904F"/>
    <w:rsid w:val="32779A22"/>
    <w:rsid w:val="327A6141"/>
    <w:rsid w:val="32836BD6"/>
    <w:rsid w:val="32E33B25"/>
    <w:rsid w:val="32FBA7B5"/>
    <w:rsid w:val="33987418"/>
    <w:rsid w:val="339A8E68"/>
    <w:rsid w:val="33E8C17D"/>
    <w:rsid w:val="3445812E"/>
    <w:rsid w:val="346EC251"/>
    <w:rsid w:val="3489179A"/>
    <w:rsid w:val="34B36A3F"/>
    <w:rsid w:val="34B7A8B3"/>
    <w:rsid w:val="3513EC7B"/>
    <w:rsid w:val="357FDCE3"/>
    <w:rsid w:val="359C1AB0"/>
    <w:rsid w:val="35BD7233"/>
    <w:rsid w:val="35C369C9"/>
    <w:rsid w:val="361A8FA7"/>
    <w:rsid w:val="36539733"/>
    <w:rsid w:val="36637FA8"/>
    <w:rsid w:val="36B56305"/>
    <w:rsid w:val="36BE43FA"/>
    <w:rsid w:val="36E46BC4"/>
    <w:rsid w:val="36E9E0B6"/>
    <w:rsid w:val="37388AFD"/>
    <w:rsid w:val="37E58905"/>
    <w:rsid w:val="386115C3"/>
    <w:rsid w:val="387BBE3C"/>
    <w:rsid w:val="389C5E22"/>
    <w:rsid w:val="390372CB"/>
    <w:rsid w:val="3916B7B3"/>
    <w:rsid w:val="3965854C"/>
    <w:rsid w:val="39B92C2E"/>
    <w:rsid w:val="3A0DB496"/>
    <w:rsid w:val="3AD14C66"/>
    <w:rsid w:val="3AE9523C"/>
    <w:rsid w:val="3AF54E09"/>
    <w:rsid w:val="3B1F6971"/>
    <w:rsid w:val="3B489AE1"/>
    <w:rsid w:val="3B6C8336"/>
    <w:rsid w:val="3B7D5C50"/>
    <w:rsid w:val="3BC26181"/>
    <w:rsid w:val="3BC4E00B"/>
    <w:rsid w:val="3C07BBC5"/>
    <w:rsid w:val="3C3B138D"/>
    <w:rsid w:val="3CA4D0C4"/>
    <w:rsid w:val="3D10123F"/>
    <w:rsid w:val="3D4664EE"/>
    <w:rsid w:val="3DBA9D20"/>
    <w:rsid w:val="3EBA60C0"/>
    <w:rsid w:val="3EC35846"/>
    <w:rsid w:val="3ECB406D"/>
    <w:rsid w:val="3EDFCC9B"/>
    <w:rsid w:val="3EF71DAA"/>
    <w:rsid w:val="3F7CA07A"/>
    <w:rsid w:val="3FEAD656"/>
    <w:rsid w:val="40192305"/>
    <w:rsid w:val="40744AFA"/>
    <w:rsid w:val="407B9CFC"/>
    <w:rsid w:val="40EE1E4D"/>
    <w:rsid w:val="40FB687E"/>
    <w:rsid w:val="4101CDB3"/>
    <w:rsid w:val="419CB132"/>
    <w:rsid w:val="422EEA5C"/>
    <w:rsid w:val="4289CCC9"/>
    <w:rsid w:val="42B829CB"/>
    <w:rsid w:val="42BE1DF8"/>
    <w:rsid w:val="42F594C3"/>
    <w:rsid w:val="43A4259F"/>
    <w:rsid w:val="4403BA1A"/>
    <w:rsid w:val="445200D3"/>
    <w:rsid w:val="4459EE59"/>
    <w:rsid w:val="44A605B3"/>
    <w:rsid w:val="44AA2968"/>
    <w:rsid w:val="44CBCDF1"/>
    <w:rsid w:val="44E5FBCC"/>
    <w:rsid w:val="45B70C2B"/>
    <w:rsid w:val="45B80F24"/>
    <w:rsid w:val="45BA5621"/>
    <w:rsid w:val="45F46ADA"/>
    <w:rsid w:val="4618C7ED"/>
    <w:rsid w:val="46247DB9"/>
    <w:rsid w:val="4676C048"/>
    <w:rsid w:val="47215582"/>
    <w:rsid w:val="47918F1B"/>
    <w:rsid w:val="47BDB49A"/>
    <w:rsid w:val="480143A4"/>
    <w:rsid w:val="48861981"/>
    <w:rsid w:val="48C6A30D"/>
    <w:rsid w:val="492D5F7C"/>
    <w:rsid w:val="49C819BE"/>
    <w:rsid w:val="49D53909"/>
    <w:rsid w:val="4A4D471D"/>
    <w:rsid w:val="4A69552A"/>
    <w:rsid w:val="4A8217A5"/>
    <w:rsid w:val="4AB6B13D"/>
    <w:rsid w:val="4AC92FDD"/>
    <w:rsid w:val="4AEAB240"/>
    <w:rsid w:val="4B361D3D"/>
    <w:rsid w:val="4C5CBD76"/>
    <w:rsid w:val="4C65003E"/>
    <w:rsid w:val="4CB1C9E0"/>
    <w:rsid w:val="4CB44ED1"/>
    <w:rsid w:val="4CC0F088"/>
    <w:rsid w:val="4CD6B270"/>
    <w:rsid w:val="4CFEAE91"/>
    <w:rsid w:val="4D32396E"/>
    <w:rsid w:val="4D903B4E"/>
    <w:rsid w:val="4DA4763F"/>
    <w:rsid w:val="4DEB4609"/>
    <w:rsid w:val="4E38CABC"/>
    <w:rsid w:val="4E7464E1"/>
    <w:rsid w:val="4E9E4CF3"/>
    <w:rsid w:val="4ED5C6B6"/>
    <w:rsid w:val="4ED7E45C"/>
    <w:rsid w:val="4F4F4959"/>
    <w:rsid w:val="4F90C59F"/>
    <w:rsid w:val="4F947114"/>
    <w:rsid w:val="4FF1C330"/>
    <w:rsid w:val="504E7FD0"/>
    <w:rsid w:val="50567CCA"/>
    <w:rsid w:val="50BBD955"/>
    <w:rsid w:val="50EB19BA"/>
    <w:rsid w:val="51132BF3"/>
    <w:rsid w:val="51A467F0"/>
    <w:rsid w:val="51D28AFC"/>
    <w:rsid w:val="51E1E7F9"/>
    <w:rsid w:val="51E81B30"/>
    <w:rsid w:val="5257A9B6"/>
    <w:rsid w:val="5277D6C4"/>
    <w:rsid w:val="527FB0CC"/>
    <w:rsid w:val="5286EA1B"/>
    <w:rsid w:val="52D441C2"/>
    <w:rsid w:val="52E88D9E"/>
    <w:rsid w:val="530E1DB6"/>
    <w:rsid w:val="530F4058"/>
    <w:rsid w:val="53228423"/>
    <w:rsid w:val="53422130"/>
    <w:rsid w:val="536A7735"/>
    <w:rsid w:val="538467E5"/>
    <w:rsid w:val="53B2EBE3"/>
    <w:rsid w:val="53E65323"/>
    <w:rsid w:val="5422BA7C"/>
    <w:rsid w:val="54727C7E"/>
    <w:rsid w:val="54964E17"/>
    <w:rsid w:val="54ADDA37"/>
    <w:rsid w:val="54DB79AB"/>
    <w:rsid w:val="54E13953"/>
    <w:rsid w:val="550E169E"/>
    <w:rsid w:val="5562F09E"/>
    <w:rsid w:val="5599D40A"/>
    <w:rsid w:val="56608B9E"/>
    <w:rsid w:val="5664CC90"/>
    <w:rsid w:val="56CE145C"/>
    <w:rsid w:val="575C1C4C"/>
    <w:rsid w:val="57B98141"/>
    <w:rsid w:val="581C9611"/>
    <w:rsid w:val="58824D7B"/>
    <w:rsid w:val="58ED09D6"/>
    <w:rsid w:val="59219302"/>
    <w:rsid w:val="59265152"/>
    <w:rsid w:val="592DE7B9"/>
    <w:rsid w:val="596852E1"/>
    <w:rsid w:val="59B4EFBC"/>
    <w:rsid w:val="59F369BB"/>
    <w:rsid w:val="5A5BEBF0"/>
    <w:rsid w:val="5ADDE35B"/>
    <w:rsid w:val="5AF07AE0"/>
    <w:rsid w:val="5B096A73"/>
    <w:rsid w:val="5B64BCEC"/>
    <w:rsid w:val="5B85E843"/>
    <w:rsid w:val="5BB27CC4"/>
    <w:rsid w:val="5BD83CAB"/>
    <w:rsid w:val="5BDD28C0"/>
    <w:rsid w:val="5C4923E8"/>
    <w:rsid w:val="5C4D7A35"/>
    <w:rsid w:val="5D16405E"/>
    <w:rsid w:val="5D2B32AD"/>
    <w:rsid w:val="5E0AF683"/>
    <w:rsid w:val="5E16F469"/>
    <w:rsid w:val="5E31F527"/>
    <w:rsid w:val="5EAED402"/>
    <w:rsid w:val="5EBF30B5"/>
    <w:rsid w:val="5EBF659E"/>
    <w:rsid w:val="5ECFFFF2"/>
    <w:rsid w:val="5ED00024"/>
    <w:rsid w:val="5ED4EE2D"/>
    <w:rsid w:val="5F943FB6"/>
    <w:rsid w:val="5FB2C4CA"/>
    <w:rsid w:val="6005B6D9"/>
    <w:rsid w:val="60254ED8"/>
    <w:rsid w:val="60A3D4A4"/>
    <w:rsid w:val="60D092FB"/>
    <w:rsid w:val="619BABDE"/>
    <w:rsid w:val="61A720DE"/>
    <w:rsid w:val="628EA6AA"/>
    <w:rsid w:val="62FC33E8"/>
    <w:rsid w:val="636373A7"/>
    <w:rsid w:val="6384F2AC"/>
    <w:rsid w:val="6420F06C"/>
    <w:rsid w:val="6452E6E8"/>
    <w:rsid w:val="64616FF8"/>
    <w:rsid w:val="647E456F"/>
    <w:rsid w:val="64980449"/>
    <w:rsid w:val="655737E5"/>
    <w:rsid w:val="65C55360"/>
    <w:rsid w:val="65E34CC9"/>
    <w:rsid w:val="65F21219"/>
    <w:rsid w:val="6643A86D"/>
    <w:rsid w:val="667A9201"/>
    <w:rsid w:val="677644B5"/>
    <w:rsid w:val="67B1E3D4"/>
    <w:rsid w:val="67C3982B"/>
    <w:rsid w:val="67DB28FE"/>
    <w:rsid w:val="67DF78CE"/>
    <w:rsid w:val="67F99934"/>
    <w:rsid w:val="680188EC"/>
    <w:rsid w:val="680F9B32"/>
    <w:rsid w:val="6846F83B"/>
    <w:rsid w:val="68987145"/>
    <w:rsid w:val="68C367FE"/>
    <w:rsid w:val="68E5839D"/>
    <w:rsid w:val="68E90F72"/>
    <w:rsid w:val="69A00D17"/>
    <w:rsid w:val="69A9164D"/>
    <w:rsid w:val="69F179EA"/>
    <w:rsid w:val="6A07C6C3"/>
    <w:rsid w:val="6A9BF9DE"/>
    <w:rsid w:val="6B51AA7B"/>
    <w:rsid w:val="6B6E152F"/>
    <w:rsid w:val="6B8BE98C"/>
    <w:rsid w:val="6BF4E1A2"/>
    <w:rsid w:val="6C71F55F"/>
    <w:rsid w:val="6C900807"/>
    <w:rsid w:val="6C92C40D"/>
    <w:rsid w:val="6CD621FF"/>
    <w:rsid w:val="6CF8ADA1"/>
    <w:rsid w:val="6D7B53FC"/>
    <w:rsid w:val="6DF14D04"/>
    <w:rsid w:val="6E536F2E"/>
    <w:rsid w:val="6E59E204"/>
    <w:rsid w:val="6E7330A4"/>
    <w:rsid w:val="6E94A1BB"/>
    <w:rsid w:val="6EA32170"/>
    <w:rsid w:val="6EBA5B22"/>
    <w:rsid w:val="6EBC610B"/>
    <w:rsid w:val="6ED14921"/>
    <w:rsid w:val="6F1B08AC"/>
    <w:rsid w:val="6F38C2C4"/>
    <w:rsid w:val="6FC1F35B"/>
    <w:rsid w:val="6FC6E021"/>
    <w:rsid w:val="70562B83"/>
    <w:rsid w:val="70F00022"/>
    <w:rsid w:val="7118FD24"/>
    <w:rsid w:val="7126118B"/>
    <w:rsid w:val="7137A6E4"/>
    <w:rsid w:val="716DCA2F"/>
    <w:rsid w:val="718FD4F5"/>
    <w:rsid w:val="71A0B175"/>
    <w:rsid w:val="71AA0A4A"/>
    <w:rsid w:val="71DD2A5E"/>
    <w:rsid w:val="71E0208C"/>
    <w:rsid w:val="71F3E01F"/>
    <w:rsid w:val="723A2F6C"/>
    <w:rsid w:val="72B72DBE"/>
    <w:rsid w:val="730AFC51"/>
    <w:rsid w:val="730C5D17"/>
    <w:rsid w:val="7316A9A9"/>
    <w:rsid w:val="733702D9"/>
    <w:rsid w:val="735DB83E"/>
    <w:rsid w:val="74713E4D"/>
    <w:rsid w:val="74CCE01A"/>
    <w:rsid w:val="74DB9DC0"/>
    <w:rsid w:val="75815321"/>
    <w:rsid w:val="7597ECAF"/>
    <w:rsid w:val="759CEC8A"/>
    <w:rsid w:val="7613EDDB"/>
    <w:rsid w:val="766CDE5C"/>
    <w:rsid w:val="773900A2"/>
    <w:rsid w:val="786AFBEE"/>
    <w:rsid w:val="78B74851"/>
    <w:rsid w:val="78D4D103"/>
    <w:rsid w:val="78FB5EE9"/>
    <w:rsid w:val="7918D21D"/>
    <w:rsid w:val="793BF1D2"/>
    <w:rsid w:val="795E34F5"/>
    <w:rsid w:val="79DE4B01"/>
    <w:rsid w:val="7A064C7B"/>
    <w:rsid w:val="7A5C33CC"/>
    <w:rsid w:val="7A7C7411"/>
    <w:rsid w:val="7A8E2D6F"/>
    <w:rsid w:val="7B3324BE"/>
    <w:rsid w:val="7B38FC73"/>
    <w:rsid w:val="7BC3335B"/>
    <w:rsid w:val="7BE1D128"/>
    <w:rsid w:val="7C3EC184"/>
    <w:rsid w:val="7C46DA92"/>
    <w:rsid w:val="7C7A843F"/>
    <w:rsid w:val="7CD8771E"/>
    <w:rsid w:val="7CDEA471"/>
    <w:rsid w:val="7CF9BF82"/>
    <w:rsid w:val="7D62D693"/>
    <w:rsid w:val="7DA55926"/>
    <w:rsid w:val="7DBE7743"/>
    <w:rsid w:val="7E0431EF"/>
    <w:rsid w:val="7E1BF24A"/>
    <w:rsid w:val="7E26D799"/>
    <w:rsid w:val="7E31EC4D"/>
    <w:rsid w:val="7F409937"/>
    <w:rsid w:val="7F7E7B54"/>
    <w:rsid w:val="7FAC1181"/>
    <w:rsid w:val="7FC4CB59"/>
    <w:rsid w:val="7FFA9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6F922"/>
  <w15:chartTrackingRefBased/>
  <w15:docId w15:val="{4222867F-C1B9-438B-A513-8EC2C43C0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0" w:beforeAutospacing="0" w:after="160" w:afterAutospacing="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9179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80C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780C37"/>
  </w:style>
  <w:style w:type="character" w:customStyle="1" w:styleId="eop">
    <w:name w:val="eop"/>
    <w:basedOn w:val="DefaultParagraphFont"/>
    <w:rsid w:val="00780C37"/>
  </w:style>
  <w:style w:type="character" w:customStyle="1" w:styleId="tabchar">
    <w:name w:val="tabchar"/>
    <w:basedOn w:val="DefaultParagraphFont"/>
    <w:rsid w:val="00780C37"/>
  </w:style>
  <w:style w:type="paragraph" w:styleId="Header">
    <w:name w:val="header"/>
    <w:basedOn w:val="Normal"/>
    <w:link w:val="HeaderChar"/>
    <w:rsid w:val="00C04FB7"/>
    <w:pPr>
      <w:tabs>
        <w:tab w:val="center" w:pos="4320"/>
        <w:tab w:val="right" w:pos="8640"/>
      </w:tabs>
      <w:spacing w:before="100" w:beforeAutospacing="1" w:after="100" w:afterAutospacing="1" w:line="240" w:lineRule="auto"/>
      <w:ind w:left="907" w:hanging="907"/>
      <w:jc w:val="center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erChar">
    <w:name w:val="Header Char"/>
    <w:basedOn w:val="DefaultParagraphFont"/>
    <w:link w:val="Header"/>
    <w:rsid w:val="00C04FB7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imestampscreenreaderfriendly-418">
    <w:name w:val="timestampscreenreaderfriendly-418"/>
    <w:basedOn w:val="DefaultParagraphFont"/>
    <w:rsid w:val="00003FDB"/>
  </w:style>
  <w:style w:type="character" w:customStyle="1" w:styleId="itemdisplayname-480">
    <w:name w:val="itemdisplayname-480"/>
    <w:basedOn w:val="DefaultParagraphFont"/>
    <w:rsid w:val="00235167"/>
  </w:style>
  <w:style w:type="character" w:customStyle="1" w:styleId="Heading1Char">
    <w:name w:val="Heading 1 Char"/>
    <w:basedOn w:val="DefaultParagraphFont"/>
    <w:link w:val="Heading1"/>
    <w:uiPriority w:val="9"/>
    <w:rsid w:val="00917984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unhideWhenUsed/>
    <w:rsid w:val="00917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17984"/>
    <w:rPr>
      <w:b/>
      <w:bCs/>
    </w:rPr>
  </w:style>
  <w:style w:type="character" w:styleId="Hyperlink">
    <w:name w:val="Hyperlink"/>
    <w:basedOn w:val="DefaultParagraphFont"/>
    <w:uiPriority w:val="99"/>
    <w:unhideWhenUsed/>
    <w:rsid w:val="00917984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qgajv">
    <w:name w:val="qgajv"/>
    <w:basedOn w:val="DefaultParagraphFont"/>
    <w:uiPriority w:val="1"/>
    <w:rsid w:val="32FBA7B5"/>
  </w:style>
  <w:style w:type="character" w:customStyle="1" w:styleId="diffadded">
    <w:name w:val="diffadded"/>
    <w:basedOn w:val="DefaultParagraphFont"/>
    <w:uiPriority w:val="1"/>
    <w:rsid w:val="32FBA7B5"/>
  </w:style>
  <w:style w:type="character" w:customStyle="1" w:styleId="coursenumber">
    <w:name w:val="course_number"/>
    <w:basedOn w:val="DefaultParagraphFont"/>
    <w:uiPriority w:val="1"/>
    <w:rsid w:val="32FBA7B5"/>
  </w:style>
  <w:style w:type="character" w:customStyle="1" w:styleId="diffsugar">
    <w:name w:val="diffsugar"/>
    <w:basedOn w:val="DefaultParagraphFont"/>
    <w:uiPriority w:val="1"/>
    <w:rsid w:val="32FBA7B5"/>
  </w:style>
  <w:style w:type="paragraph" w:styleId="ListParagraph">
    <w:name w:val="List Paragraph"/>
    <w:basedOn w:val="Normal"/>
    <w:uiPriority w:val="34"/>
    <w:qFormat/>
    <w:rsid w:val="00BE3D6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4E84"/>
    <w:rPr>
      <w:color w:val="605E5C"/>
      <w:shd w:val="clear" w:color="auto" w:fill="E1DFDD"/>
    </w:rPr>
  </w:style>
  <w:style w:type="character" w:customStyle="1" w:styleId="timestampscreenreaderfriendly-415">
    <w:name w:val="timestampscreenreaderfriendly-415"/>
    <w:basedOn w:val="DefaultParagraphFont"/>
    <w:rsid w:val="00B67B5F"/>
  </w:style>
  <w:style w:type="character" w:customStyle="1" w:styleId="itemdisplayname-478">
    <w:name w:val="itemdisplayname-478"/>
    <w:basedOn w:val="DefaultParagraphFont"/>
    <w:rsid w:val="00B67B5F"/>
  </w:style>
  <w:style w:type="character" w:customStyle="1" w:styleId="ms-button-flexcontainer">
    <w:name w:val="ms-button-flexcontainer"/>
    <w:basedOn w:val="DefaultParagraphFont"/>
    <w:rsid w:val="00B67B5F"/>
  </w:style>
  <w:style w:type="character" w:customStyle="1" w:styleId="ms-button-label">
    <w:name w:val="ms-button-label"/>
    <w:basedOn w:val="DefaultParagraphFont"/>
    <w:rsid w:val="00B67B5F"/>
  </w:style>
  <w:style w:type="character" w:customStyle="1" w:styleId="ms-button-screenreadertext">
    <w:name w:val="ms-button-screenreadertext"/>
    <w:basedOn w:val="DefaultParagraphFont"/>
    <w:rsid w:val="00B67B5F"/>
  </w:style>
  <w:style w:type="paragraph" w:customStyle="1" w:styleId="eventspeakername-473">
    <w:name w:val="eventspeakername-473"/>
    <w:basedOn w:val="Normal"/>
    <w:rsid w:val="00B67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0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6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5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0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19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9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1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4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6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5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2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5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5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32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835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618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478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328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709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38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152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699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22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33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233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5269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61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463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152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4315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06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467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9441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00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2268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684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5635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1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6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01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31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232279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48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260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7518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918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364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5792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2528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937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153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34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7215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83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25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507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930223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257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454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2743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5545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693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192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16438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07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944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91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6369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01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85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8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2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8764420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934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383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5989116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8633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18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620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1007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60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904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2403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550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93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13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94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4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302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456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355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501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361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5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79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630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856138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064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970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854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623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199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94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3325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4824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4222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37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8266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08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99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98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478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933538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29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79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597176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450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379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767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6760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570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3270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05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9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88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4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2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524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092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381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0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579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18511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45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5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07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204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20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07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0765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838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3771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63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77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1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916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731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10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060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5279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8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531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4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556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937288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6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136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866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6303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648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05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6118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79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8784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40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29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094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18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3743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596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74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4717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352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227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792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626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937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89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332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569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483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25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99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43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19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967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36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69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653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90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46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19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41262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62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966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039703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3414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571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5668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49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097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34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3875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38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224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3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1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386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994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0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12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0469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4830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934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164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7318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208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6509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255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845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279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7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11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96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532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847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080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864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14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02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62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344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462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92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860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664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1423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90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3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1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45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8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837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617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705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5643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924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34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44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265589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55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101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837301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7096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685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17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7867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22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91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261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017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90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8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5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50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914325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313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503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933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167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528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294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8241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5402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408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9213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11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29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789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117262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1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818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90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4033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682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613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697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112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320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236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6856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75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92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25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50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55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015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83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2753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7190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495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29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9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373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414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696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855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2535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79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70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16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14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66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093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077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089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7262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4002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85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9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740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943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558075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521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91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567734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2527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235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843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3370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136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578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376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5460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40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0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90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99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387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952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07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980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55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6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2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43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289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568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399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7407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0185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31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08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92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547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07887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10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642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144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0695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445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743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1564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258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899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70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1151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0750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8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13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43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124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200037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053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80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76261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28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409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326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8966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245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05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35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0819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40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05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16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540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346455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752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4995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608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4872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259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9199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76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598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791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4833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211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81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9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939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951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584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347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991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0742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33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23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64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976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42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640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179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228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0591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78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23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04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46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611460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467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963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143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0319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67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960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3792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65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857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347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800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2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21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50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470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476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847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509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852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8530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40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2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21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74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33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2315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24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41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941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62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46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86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591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749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1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630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203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1802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26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14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81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523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9989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471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6535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2969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991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86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207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201689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124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422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1135691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772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67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154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4773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5135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50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350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9291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190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7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6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86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422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399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7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93597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25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13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65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85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585737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497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870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859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80697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41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55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157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439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36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884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075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14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85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800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818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476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77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185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019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2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1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1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846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300075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807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966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7542261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0886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340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49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3481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481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3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480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953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016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7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06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054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459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150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393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455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8686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75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13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58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626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06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56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607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456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633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91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37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0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463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381840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865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186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138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4958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059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581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1867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325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677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765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7164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57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09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89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008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04955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604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845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7612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410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617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1306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064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714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22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712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577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2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06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6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184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648108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590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13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408217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5671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68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977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364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30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0923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956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1392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951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57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40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414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180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0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704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14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200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03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698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074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014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729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957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3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68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78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64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60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673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59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0146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170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45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63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4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482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60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985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86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50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451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02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11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84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22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157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021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655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6435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290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4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4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132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762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877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54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798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411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65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85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0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09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32222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5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5940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376297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1174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78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2561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598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36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015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478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7275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10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35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774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217109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637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6303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615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60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6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9081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713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3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19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640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98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21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5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409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59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981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843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463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0674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693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78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315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112220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55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382961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127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57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65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535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81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997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071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708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38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17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906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34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56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7671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614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157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566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91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369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69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888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183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189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485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046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16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55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734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546303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28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865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6021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1115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17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777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580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635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547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187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566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10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86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72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45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04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042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840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84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669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51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29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04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20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005690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58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7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350339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8349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28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252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23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5598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03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52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533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257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90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54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144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132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683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2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56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95360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582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8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709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39401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86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01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4938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955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46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42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1777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31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46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701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030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43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06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3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07403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686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02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118024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6592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989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52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7265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8690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700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398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5168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93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55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3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283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1338510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703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4516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835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0527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82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852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8984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963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38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164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2800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702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97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07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802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179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2483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69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279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3574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3271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06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7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02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494254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759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801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248764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414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788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0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0387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059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947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16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5644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361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7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33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402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53396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1455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45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458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049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23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026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752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864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541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037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701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081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89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65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8528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063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189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257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6771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797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8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7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30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801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85509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578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067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49396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0478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495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462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4587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49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474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256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707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54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06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5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850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400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04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58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8616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20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5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0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716906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024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4979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2095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14767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0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933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9102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105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63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6228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331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25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72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48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21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028901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809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1385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192885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0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993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7919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103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251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019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887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203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276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9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758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086825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2483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277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614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5978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873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9047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243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902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174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93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430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21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5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066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660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876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1129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3431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98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23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35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454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847392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080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598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496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282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442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811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3948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765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800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7414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843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437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5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0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735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364057">
                              <w:marLeft w:val="0"/>
                              <w:marRight w:val="0"/>
                              <w:marTop w:val="3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055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982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619253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101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446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2571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70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972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447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2791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1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72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1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944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44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652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976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7632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8302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87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14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6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59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194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85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992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2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846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273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53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7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44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17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632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9938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378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1794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95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0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746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20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741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746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7847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919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600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4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1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653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76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487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742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04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759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4312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5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49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36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781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212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22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31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8189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051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666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9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477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760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1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23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275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62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74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1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7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72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380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416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701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658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6724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65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91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1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390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269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703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85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084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111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603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77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2111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3877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551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07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69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809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98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2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04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93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872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7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2179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081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193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9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76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2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78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0141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716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464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509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4800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604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144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712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6378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09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068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71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04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61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81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526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898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6661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6385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078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832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29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08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70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333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84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814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7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74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866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26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62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86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31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4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254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29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330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944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21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33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8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674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05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631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711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4628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3062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10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92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3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467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716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099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238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077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61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8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989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379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442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9139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001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1008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421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878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513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28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049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409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2848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7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3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03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88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778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048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543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9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93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6167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823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056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94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957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42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9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02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64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690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81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425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082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255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29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87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61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636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852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544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2611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2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98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2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015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597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521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034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35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22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2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7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0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084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9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0018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217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443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24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0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8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11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47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229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3415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7077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32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13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82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772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466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73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291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4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7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03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13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44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044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489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689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527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81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78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4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81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201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517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85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860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87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1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9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14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00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07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218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402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401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6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02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6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816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52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53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6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87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067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39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79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19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602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121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625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565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9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33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2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56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592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737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266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8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30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72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247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996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0847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932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11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293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4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41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937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35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897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037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315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2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53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91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228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540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40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607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349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0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312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013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569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820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288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35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55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46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192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59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290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315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6588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05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84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9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002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287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20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8894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1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1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34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574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929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508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03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997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9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84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2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18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05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804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154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08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82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61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38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603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262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1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519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36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0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2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073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234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467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7669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839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7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94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655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96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567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5010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5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33F4398DE6A44783A7524057F93462" ma:contentTypeVersion="12" ma:contentTypeDescription="Create a new document." ma:contentTypeScope="" ma:versionID="07fa88b31d2c5156b158510f8c3484c1">
  <xsd:schema xmlns:xsd="http://www.w3.org/2001/XMLSchema" xmlns:xs="http://www.w3.org/2001/XMLSchema" xmlns:p="http://schemas.microsoft.com/office/2006/metadata/properties" xmlns:ns2="8a20b88f-386f-4738-a1bd-ab2fb71bc150" xmlns:ns3="a8a79509-e5fe-42dd-a580-3c4f5fd9484e" targetNamespace="http://schemas.microsoft.com/office/2006/metadata/properties" ma:root="true" ma:fieldsID="ddc1b5794d47680d8df4d7b26507e4bd" ns2:_="" ns3:_="">
    <xsd:import namespace="8a20b88f-386f-4738-a1bd-ab2fb71bc150"/>
    <xsd:import namespace="a8a79509-e5fe-42dd-a580-3c4f5fd948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20b88f-386f-4738-a1bd-ab2fb71bc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79509-e5fe-42dd-a580-3c4f5fd9484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0AA83E-4E0C-447D-9F32-37950F737964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a8a79509-e5fe-42dd-a580-3c4f5fd9484e"/>
    <ds:schemaRef ds:uri="8a20b88f-386f-4738-a1bd-ab2fb71bc15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D1D5F68-8488-4D3E-BF58-24B98CCA8B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20b88f-386f-4738-a1bd-ab2fb71bc150"/>
    <ds:schemaRef ds:uri="a8a79509-e5fe-42dd-a580-3c4f5fd948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B49A0-CD98-47C2-BAA1-FBA6DDF8C3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719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A Hulburt-Blosser</dc:creator>
  <cp:keywords/>
  <dc:description/>
  <cp:lastModifiedBy>Angie J Urmson Jeffries</cp:lastModifiedBy>
  <cp:revision>7</cp:revision>
  <cp:lastPrinted>2023-12-04T20:07:00Z</cp:lastPrinted>
  <dcterms:created xsi:type="dcterms:W3CDTF">2024-01-24T17:24:00Z</dcterms:created>
  <dcterms:modified xsi:type="dcterms:W3CDTF">2024-02-0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71e322c150519527fc199bd9faa85b389aae7301c96ff28a50eb250ac3d601</vt:lpwstr>
  </property>
  <property fmtid="{D5CDD505-2E9C-101B-9397-08002B2CF9AE}" pid="3" name="ContentTypeId">
    <vt:lpwstr>0x0101006A33F4398DE6A44783A7524057F93462</vt:lpwstr>
  </property>
</Properties>
</file>